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434B7" w14:textId="77777777" w:rsidR="00540488" w:rsidRDefault="00000000">
      <w:pPr>
        <w:pStyle w:val="Title"/>
      </w:pPr>
      <w:r>
        <w:rPr>
          <w:color w:val="4D4D4D"/>
          <w:w w:val="95"/>
        </w:rPr>
        <w:t>Ashfaq</w:t>
      </w:r>
      <w:r>
        <w:rPr>
          <w:color w:val="4D4D4D"/>
          <w:spacing w:val="-12"/>
          <w:w w:val="95"/>
        </w:rPr>
        <w:t xml:space="preserve"> </w:t>
      </w:r>
      <w:r>
        <w:rPr>
          <w:color w:val="4D4D4D"/>
          <w:w w:val="95"/>
        </w:rPr>
        <w:t>Ali</w:t>
      </w:r>
      <w:r>
        <w:rPr>
          <w:color w:val="4D4D4D"/>
          <w:spacing w:val="-12"/>
          <w:w w:val="95"/>
        </w:rPr>
        <w:t xml:space="preserve"> </w:t>
      </w:r>
      <w:r>
        <w:rPr>
          <w:color w:val="4D4D4D"/>
          <w:spacing w:val="-2"/>
          <w:w w:val="95"/>
        </w:rPr>
        <w:t>Zardari</w:t>
      </w:r>
    </w:p>
    <w:p w14:paraId="5C973555" w14:textId="77777777" w:rsidR="00540488" w:rsidRDefault="00000000">
      <w:pPr>
        <w:spacing w:before="113" w:line="285" w:lineRule="auto"/>
        <w:ind w:left="1473" w:right="85"/>
      </w:pPr>
      <w:r>
        <w:rPr>
          <w:color w:val="4D4D4D"/>
          <w:w w:val="95"/>
        </w:rPr>
        <w:t xml:space="preserve">Software Developer at TechSol360 by </w:t>
      </w:r>
      <w:proofErr w:type="spellStart"/>
      <w:r>
        <w:rPr>
          <w:color w:val="4D4D4D"/>
          <w:w w:val="95"/>
        </w:rPr>
        <w:t>GoCBE</w:t>
      </w:r>
      <w:proofErr w:type="spellEnd"/>
      <w:r>
        <w:rPr>
          <w:color w:val="4D4D4D"/>
          <w:w w:val="95"/>
        </w:rPr>
        <w:t xml:space="preserve"> Global </w:t>
      </w:r>
      <w:r>
        <w:rPr>
          <w:color w:val="4D4D4D"/>
        </w:rPr>
        <w:t>(Pvt.)</w:t>
      </w:r>
      <w:r>
        <w:rPr>
          <w:color w:val="4D4D4D"/>
          <w:spacing w:val="-3"/>
        </w:rPr>
        <w:t xml:space="preserve"> </w:t>
      </w:r>
      <w:r>
        <w:rPr>
          <w:color w:val="4D4D4D"/>
        </w:rPr>
        <w:t>Ltd.</w:t>
      </w:r>
    </w:p>
    <w:p w14:paraId="2FE5EA74" w14:textId="77777777" w:rsidR="00540488" w:rsidRDefault="00000000">
      <w:pPr>
        <w:pStyle w:val="BodyText"/>
        <w:spacing w:before="113" w:line="300" w:lineRule="auto"/>
        <w:ind w:left="105" w:right="38"/>
      </w:pPr>
      <w:r>
        <w:rPr>
          <w:color w:val="4D4D4D"/>
        </w:rPr>
        <w:t>I am willing to go to serve the organization where my professional growth and development may be extended. Strongly focused and knowledgeable experienced software developer. I may be given the opportunity to make my career the best.</w:t>
      </w:r>
    </w:p>
    <w:p w14:paraId="22601F30" w14:textId="77777777" w:rsidR="00540488" w:rsidRDefault="00000000">
      <w:pPr>
        <w:pStyle w:val="Heading1"/>
        <w:spacing w:before="232"/>
      </w:pPr>
      <w:r>
        <w:br w:type="column"/>
      </w:r>
      <w:r>
        <w:rPr>
          <w:color w:val="2090C7"/>
          <w:w w:val="95"/>
        </w:rPr>
        <w:t>Contact</w:t>
      </w:r>
      <w:r>
        <w:rPr>
          <w:color w:val="2090C7"/>
          <w:spacing w:val="-10"/>
          <w:w w:val="95"/>
        </w:rPr>
        <w:t xml:space="preserve"> </w:t>
      </w:r>
      <w:r>
        <w:rPr>
          <w:color w:val="2090C7"/>
          <w:spacing w:val="-4"/>
        </w:rPr>
        <w:t>Info</w:t>
      </w:r>
    </w:p>
    <w:p w14:paraId="5C992D02" w14:textId="77777777" w:rsidR="00540488" w:rsidRDefault="00000000">
      <w:pPr>
        <w:pStyle w:val="BodyText"/>
        <w:spacing w:before="172"/>
        <w:ind w:left="260"/>
      </w:pPr>
      <w:r>
        <w:rPr>
          <w:color w:val="4D4D4D"/>
          <w:spacing w:val="-2"/>
        </w:rPr>
        <w:t>+923308060604</w:t>
      </w:r>
    </w:p>
    <w:p w14:paraId="7B6084E2" w14:textId="77777777" w:rsidR="00540488" w:rsidRDefault="00000000">
      <w:pPr>
        <w:pStyle w:val="BodyText"/>
        <w:spacing w:before="82"/>
        <w:ind w:left="105"/>
      </w:pPr>
      <w:r>
        <w:rPr>
          <w:rFonts w:ascii="Segoe UI Symbol" w:hAnsi="Segoe UI Symbol"/>
          <w:color w:val="4D4D4D"/>
        </w:rPr>
        <w:t>✉</w:t>
      </w:r>
      <w:r>
        <w:rPr>
          <w:rFonts w:ascii="Segoe UI Symbol" w:hAnsi="Segoe UI Symbol"/>
          <w:color w:val="4D4D4D"/>
          <w:spacing w:val="18"/>
        </w:rPr>
        <w:t xml:space="preserve"> </w:t>
      </w:r>
      <w:hyperlink r:id="rId7">
        <w:r>
          <w:rPr>
            <w:color w:val="4D4D4D"/>
            <w:spacing w:val="-2"/>
          </w:rPr>
          <w:t>ashfaqalizardariofficial@gmail.com</w:t>
        </w:r>
      </w:hyperlink>
    </w:p>
    <w:p w14:paraId="40D6C62A" w14:textId="17F0839B" w:rsidR="00540488" w:rsidRDefault="00B23AC3">
      <w:pPr>
        <w:pStyle w:val="BodyText"/>
        <w:spacing w:before="77"/>
        <w:ind w:left="105"/>
      </w:pPr>
      <w:r>
        <w:rPr>
          <w:noProof/>
        </w:rPr>
        <w:drawing>
          <wp:inline distT="0" distB="0" distL="0" distR="0" wp14:anchorId="32ECD565" wp14:editId="772174F6">
            <wp:extent cx="83820" cy="83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rFonts w:ascii="Segoe UI Symbol" w:hAnsi="Segoe UI Symbol"/>
          <w:color w:val="4D4D4D"/>
          <w:spacing w:val="24"/>
        </w:rPr>
        <w:t xml:space="preserve"> </w:t>
      </w:r>
      <w:r w:rsidR="00000000">
        <w:rPr>
          <w:color w:val="4D4D4D"/>
          <w:spacing w:val="-2"/>
          <w:w w:val="95"/>
        </w:rPr>
        <w:t>https://github.com/AshfaqAliZardariOfficial</w:t>
      </w:r>
    </w:p>
    <w:p w14:paraId="7D691FB2" w14:textId="5C1D2610" w:rsidR="00540488" w:rsidRDefault="00DD2172" w:rsidP="0012665B">
      <w:pPr>
        <w:pStyle w:val="BodyText"/>
        <w:spacing w:before="142" w:line="285" w:lineRule="auto"/>
        <w:ind w:left="315" w:right="235" w:hanging="210"/>
      </w:pPr>
      <w:r>
        <w:rPr>
          <w:noProof/>
        </w:rPr>
        <w:drawing>
          <wp:inline distT="0" distB="0" distL="0" distR="0" wp14:anchorId="77DFFEC3" wp14:editId="37813532">
            <wp:extent cx="83820" cy="83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rFonts w:ascii="Segoe UI Symbol"/>
          <w:color w:val="4D4D4D"/>
          <w:spacing w:val="28"/>
        </w:rPr>
        <w:t xml:space="preserve"> </w:t>
      </w:r>
      <w:proofErr w:type="spellStart"/>
      <w:r w:rsidR="00000000">
        <w:rPr>
          <w:color w:val="4D4D4D"/>
        </w:rPr>
        <w:t>Hiranand</w:t>
      </w:r>
      <w:proofErr w:type="spellEnd"/>
      <w:r w:rsidR="00000000">
        <w:rPr>
          <w:color w:val="4D4D4D"/>
        </w:rPr>
        <w:t xml:space="preserve"> St, Millat Nagar Hashim Khan </w:t>
      </w:r>
      <w:proofErr w:type="spellStart"/>
      <w:r w:rsidR="00000000">
        <w:rPr>
          <w:color w:val="4D4D4D"/>
        </w:rPr>
        <w:t>Haq</w:t>
      </w:r>
      <w:proofErr w:type="spellEnd"/>
      <w:r w:rsidR="00000000">
        <w:rPr>
          <w:color w:val="4D4D4D"/>
        </w:rPr>
        <w:t xml:space="preserve"> </w:t>
      </w:r>
      <w:proofErr w:type="spellStart"/>
      <w:r w:rsidR="00000000">
        <w:rPr>
          <w:color w:val="4D4D4D"/>
        </w:rPr>
        <w:t>Nagri</w:t>
      </w:r>
      <w:proofErr w:type="spellEnd"/>
      <w:r w:rsidR="0012665B">
        <w:rPr>
          <w:color w:val="4D4D4D"/>
        </w:rPr>
        <w:t xml:space="preserve">, </w:t>
      </w:r>
      <w:proofErr w:type="spellStart"/>
      <w:r w:rsidR="00000000">
        <w:rPr>
          <w:color w:val="4D4D4D"/>
        </w:rPr>
        <w:t>Gazdarabad</w:t>
      </w:r>
      <w:proofErr w:type="spellEnd"/>
      <w:r w:rsidR="00000000">
        <w:rPr>
          <w:color w:val="4D4D4D"/>
        </w:rPr>
        <w:t xml:space="preserve"> Garden Police Quarters Karachi,</w:t>
      </w:r>
      <w:r w:rsidR="00000000">
        <w:rPr>
          <w:color w:val="4D4D4D"/>
          <w:spacing w:val="-1"/>
        </w:rPr>
        <w:t xml:space="preserve"> </w:t>
      </w:r>
      <w:r w:rsidR="00000000">
        <w:rPr>
          <w:color w:val="4D4D4D"/>
        </w:rPr>
        <w:t>Pakistan</w:t>
      </w:r>
    </w:p>
    <w:p w14:paraId="44F1F02B" w14:textId="77777777" w:rsidR="00540488" w:rsidRDefault="00540488">
      <w:pPr>
        <w:spacing w:line="300" w:lineRule="auto"/>
        <w:sectPr w:rsidR="00540488">
          <w:footerReference w:type="default" r:id="rId10"/>
          <w:type w:val="continuous"/>
          <w:pgSz w:w="11860" w:h="16290"/>
          <w:pgMar w:top="360" w:right="320" w:bottom="140" w:left="360" w:header="0" w:footer="0" w:gutter="0"/>
          <w:pgNumType w:start="1"/>
          <w:cols w:num="2" w:space="720" w:equalWidth="0">
            <w:col w:w="7282" w:space="255"/>
            <w:col w:w="3643"/>
          </w:cols>
        </w:sectPr>
      </w:pPr>
    </w:p>
    <w:p w14:paraId="109768E2" w14:textId="77777777" w:rsidR="00540488" w:rsidRDefault="00540488">
      <w:pPr>
        <w:pStyle w:val="BodyText"/>
        <w:rPr>
          <w:sz w:val="20"/>
        </w:rPr>
      </w:pPr>
    </w:p>
    <w:p w14:paraId="1B9F4F9D" w14:textId="77777777" w:rsidR="00540488" w:rsidRDefault="00540488">
      <w:pPr>
        <w:pStyle w:val="BodyText"/>
        <w:rPr>
          <w:sz w:val="20"/>
        </w:rPr>
      </w:pPr>
    </w:p>
    <w:p w14:paraId="49BE05A3" w14:textId="77777777" w:rsidR="00540488" w:rsidRDefault="00540488">
      <w:pPr>
        <w:pStyle w:val="BodyText"/>
        <w:rPr>
          <w:sz w:val="20"/>
        </w:rPr>
      </w:pPr>
    </w:p>
    <w:p w14:paraId="19EB229F" w14:textId="77777777" w:rsidR="00540488" w:rsidRDefault="00540488">
      <w:pPr>
        <w:pStyle w:val="BodyText"/>
        <w:rPr>
          <w:sz w:val="20"/>
        </w:rPr>
      </w:pPr>
    </w:p>
    <w:p w14:paraId="6C9BF085" w14:textId="77777777" w:rsidR="00540488" w:rsidRDefault="00540488">
      <w:pPr>
        <w:pStyle w:val="BodyText"/>
        <w:rPr>
          <w:sz w:val="20"/>
        </w:rPr>
      </w:pPr>
    </w:p>
    <w:p w14:paraId="35671873" w14:textId="77777777" w:rsidR="00540488" w:rsidRDefault="00540488">
      <w:pPr>
        <w:pStyle w:val="BodyText"/>
        <w:rPr>
          <w:sz w:val="20"/>
        </w:rPr>
      </w:pPr>
    </w:p>
    <w:p w14:paraId="4F21D09D" w14:textId="77777777" w:rsidR="00540488" w:rsidRDefault="00540488">
      <w:pPr>
        <w:pStyle w:val="BodyText"/>
        <w:rPr>
          <w:sz w:val="20"/>
        </w:rPr>
      </w:pPr>
    </w:p>
    <w:p w14:paraId="5F4CF2E5" w14:textId="77777777" w:rsidR="00540488" w:rsidRDefault="00540488">
      <w:pPr>
        <w:pStyle w:val="BodyText"/>
        <w:rPr>
          <w:sz w:val="20"/>
        </w:rPr>
      </w:pPr>
    </w:p>
    <w:p w14:paraId="260F2F8F" w14:textId="77777777" w:rsidR="00540488" w:rsidRDefault="00540488">
      <w:pPr>
        <w:pStyle w:val="BodyText"/>
        <w:spacing w:before="1"/>
        <w:rPr>
          <w:sz w:val="16"/>
        </w:rPr>
      </w:pPr>
    </w:p>
    <w:p w14:paraId="2FA037CC" w14:textId="4A8C22C7" w:rsidR="00540488" w:rsidRDefault="00000000">
      <w:pPr>
        <w:pStyle w:val="Heading1"/>
        <w:spacing w:before="109"/>
      </w:pPr>
      <w:r>
        <w:pict w14:anchorId="6DD150AB">
          <v:rect id="docshape2" o:spid="_x0000_s2095" style="position:absolute;left:0;text-align:left;margin-left:15pt;margin-top:31pt;width:565pt;height:.55pt;z-index:15729152;mso-position-horizontal-relative:page" fillcolor="#ededed" stroked="f">
            <w10:wrap anchorx="page"/>
          </v:rect>
        </w:pict>
      </w:r>
      <w:r w:rsidR="000123EA">
        <w:rPr>
          <w:noProof/>
        </w:rPr>
        <w:drawing>
          <wp:inline distT="0" distB="0" distL="0" distR="0" wp14:anchorId="30DF9C79" wp14:editId="1CF091F5">
            <wp:extent cx="160020" cy="160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35A4E">
        <w:rPr>
          <w:rFonts w:ascii="Segoe UI Symbol" w:hAnsi="Segoe UI Symbol"/>
          <w:color w:val="2090C7"/>
          <w:spacing w:val="-5"/>
        </w:rPr>
        <w:t xml:space="preserve"> </w:t>
      </w:r>
      <w:r>
        <w:rPr>
          <w:color w:val="2090C7"/>
          <w:spacing w:val="-2"/>
          <w:position w:val="1"/>
        </w:rPr>
        <w:t>Academics</w:t>
      </w:r>
    </w:p>
    <w:p w14:paraId="30896573" w14:textId="77777777" w:rsidR="00540488" w:rsidRDefault="00000000">
      <w:pPr>
        <w:pStyle w:val="Heading2"/>
        <w:tabs>
          <w:tab w:val="left" w:pos="4806"/>
          <w:tab w:val="left" w:pos="8569"/>
        </w:tabs>
        <w:spacing w:before="163"/>
      </w:pPr>
      <w:r>
        <w:rPr>
          <w:color w:val="4D4D4D"/>
          <w:spacing w:val="-2"/>
          <w:w w:val="110"/>
        </w:rPr>
        <w:t>Title</w:t>
      </w:r>
      <w:r>
        <w:rPr>
          <w:color w:val="4D4D4D"/>
        </w:rPr>
        <w:tab/>
      </w:r>
      <w:r>
        <w:rPr>
          <w:color w:val="4D4D4D"/>
          <w:spacing w:val="-2"/>
          <w:w w:val="110"/>
        </w:rPr>
        <w:t>Institute</w:t>
      </w:r>
      <w:r>
        <w:rPr>
          <w:color w:val="4D4D4D"/>
        </w:rPr>
        <w:tab/>
      </w:r>
      <w:r>
        <w:rPr>
          <w:color w:val="4D4D4D"/>
          <w:spacing w:val="-4"/>
          <w:w w:val="110"/>
        </w:rPr>
        <w:t>Date</w:t>
      </w:r>
    </w:p>
    <w:p w14:paraId="2205CC8A" w14:textId="77777777" w:rsidR="00540488" w:rsidRDefault="00000000">
      <w:pPr>
        <w:pStyle w:val="BodyText"/>
        <w:tabs>
          <w:tab w:val="left" w:pos="4806"/>
          <w:tab w:val="right" w:pos="8922"/>
        </w:tabs>
        <w:spacing w:before="99"/>
        <w:ind w:left="116"/>
      </w:pPr>
      <w:r>
        <w:rPr>
          <w:color w:val="4D4D4D"/>
        </w:rPr>
        <w:t>HIGHER</w:t>
      </w:r>
      <w:r>
        <w:rPr>
          <w:color w:val="4D4D4D"/>
          <w:spacing w:val="15"/>
        </w:rPr>
        <w:t xml:space="preserve"> </w:t>
      </w:r>
      <w:r>
        <w:rPr>
          <w:color w:val="4D4D4D"/>
        </w:rPr>
        <w:t>DIPLOMA</w:t>
      </w:r>
      <w:r>
        <w:rPr>
          <w:color w:val="4D4D4D"/>
          <w:spacing w:val="18"/>
        </w:rPr>
        <w:t xml:space="preserve"> </w:t>
      </w:r>
      <w:r>
        <w:rPr>
          <w:color w:val="4D4D4D"/>
        </w:rPr>
        <w:t>IN</w:t>
      </w:r>
      <w:r>
        <w:rPr>
          <w:color w:val="4D4D4D"/>
          <w:spacing w:val="16"/>
        </w:rPr>
        <w:t xml:space="preserve"> </w:t>
      </w:r>
      <w:r>
        <w:rPr>
          <w:color w:val="4D4D4D"/>
        </w:rPr>
        <w:t>SOFTWARE</w:t>
      </w:r>
      <w:r>
        <w:rPr>
          <w:color w:val="4D4D4D"/>
          <w:spacing w:val="15"/>
        </w:rPr>
        <w:t xml:space="preserve"> </w:t>
      </w:r>
      <w:r>
        <w:rPr>
          <w:color w:val="4D4D4D"/>
        </w:rPr>
        <w:t>ENGINEERING</w:t>
      </w:r>
      <w:r>
        <w:rPr>
          <w:color w:val="4D4D4D"/>
          <w:spacing w:val="18"/>
        </w:rPr>
        <w:t xml:space="preserve"> </w:t>
      </w:r>
      <w:r>
        <w:rPr>
          <w:color w:val="4D4D4D"/>
          <w:spacing w:val="-2"/>
        </w:rPr>
        <w:t>(HDSE)</w:t>
      </w:r>
      <w:r>
        <w:rPr>
          <w:color w:val="4D4D4D"/>
        </w:rPr>
        <w:tab/>
        <w:t>Aptech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Computer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Education</w:t>
      </w:r>
      <w:r>
        <w:rPr>
          <w:color w:val="4D4D4D"/>
          <w:spacing w:val="6"/>
        </w:rPr>
        <w:t xml:space="preserve"> </w:t>
      </w:r>
      <w:r>
        <w:rPr>
          <w:color w:val="4D4D4D"/>
        </w:rPr>
        <w:t>Pakistan,</w:t>
      </w:r>
      <w:r>
        <w:rPr>
          <w:color w:val="4D4D4D"/>
          <w:spacing w:val="-1"/>
        </w:rPr>
        <w:t xml:space="preserve"> </w:t>
      </w:r>
      <w:r>
        <w:rPr>
          <w:color w:val="4D4D4D"/>
          <w:spacing w:val="-2"/>
        </w:rPr>
        <w:t>Karachi</w:t>
      </w:r>
      <w:r>
        <w:rPr>
          <w:rFonts w:ascii="Times New Roman"/>
          <w:color w:val="4D4D4D"/>
        </w:rPr>
        <w:tab/>
      </w:r>
      <w:r>
        <w:rPr>
          <w:color w:val="4D4D4D"/>
          <w:spacing w:val="-4"/>
        </w:rPr>
        <w:t>2022</w:t>
      </w:r>
    </w:p>
    <w:p w14:paraId="538482DA" w14:textId="77777777" w:rsidR="00540488" w:rsidRDefault="00540488">
      <w:pPr>
        <w:sectPr w:rsidR="00540488">
          <w:type w:val="continuous"/>
          <w:pgSz w:w="11860" w:h="16290"/>
          <w:pgMar w:top="360" w:right="320" w:bottom="140" w:left="360" w:header="0" w:footer="0" w:gutter="0"/>
          <w:cols w:space="720"/>
        </w:sectPr>
      </w:pPr>
    </w:p>
    <w:p w14:paraId="1D9CD24B" w14:textId="77777777" w:rsidR="00540488" w:rsidRDefault="00000000">
      <w:pPr>
        <w:pStyle w:val="BodyText"/>
        <w:tabs>
          <w:tab w:val="left" w:pos="4689"/>
        </w:tabs>
        <w:spacing w:before="155"/>
        <w:ind w:right="86"/>
        <w:jc w:val="right"/>
      </w:pPr>
      <w:r>
        <w:rPr>
          <w:color w:val="4D4D4D"/>
        </w:rPr>
        <w:t>Intermediate</w:t>
      </w:r>
      <w:r>
        <w:rPr>
          <w:color w:val="4D4D4D"/>
          <w:spacing w:val="3"/>
        </w:rPr>
        <w:t xml:space="preserve"> </w:t>
      </w:r>
      <w:r>
        <w:rPr>
          <w:color w:val="4D4D4D"/>
        </w:rPr>
        <w:t>Higher</w:t>
      </w:r>
      <w:r>
        <w:rPr>
          <w:color w:val="4D4D4D"/>
          <w:spacing w:val="3"/>
        </w:rPr>
        <w:t xml:space="preserve"> </w:t>
      </w:r>
      <w:r>
        <w:rPr>
          <w:color w:val="4D4D4D"/>
        </w:rPr>
        <w:t>Secondary</w:t>
      </w:r>
      <w:r>
        <w:rPr>
          <w:color w:val="4D4D4D"/>
          <w:spacing w:val="3"/>
        </w:rPr>
        <w:t xml:space="preserve"> </w:t>
      </w:r>
      <w:r>
        <w:rPr>
          <w:color w:val="4D4D4D"/>
        </w:rPr>
        <w:t>School</w:t>
      </w:r>
      <w:r>
        <w:rPr>
          <w:color w:val="4D4D4D"/>
          <w:spacing w:val="3"/>
        </w:rPr>
        <w:t xml:space="preserve"> </w:t>
      </w:r>
      <w:r>
        <w:rPr>
          <w:color w:val="4D4D4D"/>
        </w:rPr>
        <w:t>Certificate</w:t>
      </w:r>
      <w:r>
        <w:rPr>
          <w:color w:val="4D4D4D"/>
          <w:spacing w:val="3"/>
        </w:rPr>
        <w:t xml:space="preserve"> </w:t>
      </w:r>
      <w:r>
        <w:rPr>
          <w:color w:val="4D4D4D"/>
          <w:spacing w:val="-2"/>
        </w:rPr>
        <w:t>(HSSC)</w:t>
      </w:r>
      <w:r>
        <w:rPr>
          <w:color w:val="4D4D4D"/>
        </w:rPr>
        <w:tab/>
        <w:t>Aptech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Computer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Education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Pakistan,</w:t>
      </w:r>
      <w:r>
        <w:rPr>
          <w:color w:val="4D4D4D"/>
          <w:spacing w:val="5"/>
        </w:rPr>
        <w:t xml:space="preserve"> </w:t>
      </w:r>
      <w:r>
        <w:rPr>
          <w:color w:val="4D4D4D"/>
          <w:spacing w:val="-2"/>
        </w:rPr>
        <w:t>Sindh</w:t>
      </w:r>
    </w:p>
    <w:p w14:paraId="243C4CB5" w14:textId="77777777" w:rsidR="00540488" w:rsidRDefault="00000000">
      <w:pPr>
        <w:pStyle w:val="BodyText"/>
        <w:spacing w:before="33"/>
        <w:ind w:right="38"/>
        <w:jc w:val="right"/>
      </w:pPr>
      <w:r>
        <w:rPr>
          <w:color w:val="4D4D4D"/>
        </w:rPr>
        <w:t>Board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of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Technical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Education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(SBTE),</w:t>
      </w:r>
      <w:r>
        <w:rPr>
          <w:color w:val="4D4D4D"/>
          <w:spacing w:val="-2"/>
        </w:rPr>
        <w:t xml:space="preserve"> Karachi</w:t>
      </w:r>
    </w:p>
    <w:p w14:paraId="38577DD7" w14:textId="77777777" w:rsidR="00540488" w:rsidRDefault="00000000">
      <w:pPr>
        <w:pStyle w:val="BodyText"/>
        <w:spacing w:before="155"/>
        <w:ind w:left="116"/>
      </w:pPr>
      <w:r>
        <w:br w:type="column"/>
      </w:r>
      <w:r>
        <w:rPr>
          <w:color w:val="4D4D4D"/>
          <w:spacing w:val="-4"/>
        </w:rPr>
        <w:t>2021</w:t>
      </w:r>
    </w:p>
    <w:p w14:paraId="0F8382E4" w14:textId="77777777" w:rsidR="00540488" w:rsidRDefault="00540488">
      <w:pPr>
        <w:sectPr w:rsidR="00540488">
          <w:type w:val="continuous"/>
          <w:pgSz w:w="11860" w:h="16290"/>
          <w:pgMar w:top="360" w:right="320" w:bottom="140" w:left="360" w:header="0" w:footer="0" w:gutter="0"/>
          <w:cols w:num="2" w:space="720" w:equalWidth="0">
            <w:col w:w="8151" w:space="302"/>
            <w:col w:w="2727"/>
          </w:cols>
        </w:sectPr>
      </w:pPr>
    </w:p>
    <w:p w14:paraId="434119E1" w14:textId="77777777" w:rsidR="00540488" w:rsidRDefault="00000000">
      <w:pPr>
        <w:pStyle w:val="BodyText"/>
        <w:spacing w:before="88" w:line="285" w:lineRule="auto"/>
        <w:ind w:left="116"/>
      </w:pPr>
      <w:r>
        <w:rPr>
          <w:color w:val="4D4D4D"/>
        </w:rPr>
        <w:t>Aptech Certified Computer Professional Enterprise Edition (ACCP EE) ADSE</w:t>
      </w:r>
    </w:p>
    <w:p w14:paraId="338A974B" w14:textId="77777777" w:rsidR="00540488" w:rsidRDefault="00000000">
      <w:pPr>
        <w:pStyle w:val="BodyText"/>
        <w:tabs>
          <w:tab w:val="right" w:pos="4232"/>
        </w:tabs>
        <w:spacing w:before="88"/>
        <w:ind w:left="116"/>
      </w:pPr>
      <w:r>
        <w:br w:type="column"/>
      </w:r>
      <w:r>
        <w:rPr>
          <w:color w:val="4D4D4D"/>
        </w:rPr>
        <w:t>Aptech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Computer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Education</w:t>
      </w:r>
      <w:r>
        <w:rPr>
          <w:color w:val="4D4D4D"/>
          <w:spacing w:val="6"/>
        </w:rPr>
        <w:t xml:space="preserve"> </w:t>
      </w:r>
      <w:r>
        <w:rPr>
          <w:color w:val="4D4D4D"/>
        </w:rPr>
        <w:t>Pakistan,</w:t>
      </w:r>
      <w:r>
        <w:rPr>
          <w:color w:val="4D4D4D"/>
          <w:spacing w:val="-1"/>
        </w:rPr>
        <w:t xml:space="preserve"> </w:t>
      </w:r>
      <w:r>
        <w:rPr>
          <w:color w:val="4D4D4D"/>
          <w:spacing w:val="-2"/>
        </w:rPr>
        <w:t>Karachi</w:t>
      </w:r>
      <w:r>
        <w:rPr>
          <w:rFonts w:ascii="Times New Roman"/>
          <w:color w:val="4D4D4D"/>
        </w:rPr>
        <w:tab/>
      </w:r>
      <w:r>
        <w:rPr>
          <w:color w:val="4D4D4D"/>
          <w:spacing w:val="-4"/>
        </w:rPr>
        <w:t>2020</w:t>
      </w:r>
    </w:p>
    <w:p w14:paraId="66DAE7D1" w14:textId="77777777" w:rsidR="00540488" w:rsidRDefault="00540488">
      <w:pPr>
        <w:sectPr w:rsidR="00540488">
          <w:type w:val="continuous"/>
          <w:pgSz w:w="11860" w:h="16290"/>
          <w:pgMar w:top="360" w:right="320" w:bottom="140" w:left="360" w:header="0" w:footer="0" w:gutter="0"/>
          <w:cols w:num="2" w:space="720" w:equalWidth="0">
            <w:col w:w="4471" w:space="219"/>
            <w:col w:w="6490"/>
          </w:cols>
        </w:sectPr>
      </w:pPr>
    </w:p>
    <w:p w14:paraId="76FC3961" w14:textId="77777777" w:rsidR="00540488" w:rsidRDefault="00000000">
      <w:pPr>
        <w:pStyle w:val="BodyText"/>
        <w:tabs>
          <w:tab w:val="left" w:pos="4806"/>
        </w:tabs>
        <w:spacing w:before="54"/>
        <w:ind w:left="116"/>
      </w:pPr>
      <w:r>
        <w:rPr>
          <w:color w:val="4D4D4D"/>
        </w:rPr>
        <w:t>Matriculation</w:t>
      </w:r>
      <w:r>
        <w:rPr>
          <w:color w:val="4D4D4D"/>
          <w:spacing w:val="12"/>
        </w:rPr>
        <w:t xml:space="preserve"> </w:t>
      </w:r>
      <w:r>
        <w:rPr>
          <w:color w:val="4D4D4D"/>
        </w:rPr>
        <w:t>Secondary</w:t>
      </w:r>
      <w:r>
        <w:rPr>
          <w:color w:val="4D4D4D"/>
          <w:spacing w:val="13"/>
        </w:rPr>
        <w:t xml:space="preserve"> </w:t>
      </w:r>
      <w:r>
        <w:rPr>
          <w:color w:val="4D4D4D"/>
        </w:rPr>
        <w:t>School</w:t>
      </w:r>
      <w:r>
        <w:rPr>
          <w:color w:val="4D4D4D"/>
          <w:spacing w:val="12"/>
        </w:rPr>
        <w:t xml:space="preserve"> </w:t>
      </w:r>
      <w:r>
        <w:rPr>
          <w:color w:val="4D4D4D"/>
        </w:rPr>
        <w:t>Certificate</w:t>
      </w:r>
      <w:r>
        <w:rPr>
          <w:color w:val="4D4D4D"/>
          <w:spacing w:val="13"/>
        </w:rPr>
        <w:t xml:space="preserve"> </w:t>
      </w:r>
      <w:r>
        <w:rPr>
          <w:color w:val="4D4D4D"/>
          <w:spacing w:val="-2"/>
        </w:rPr>
        <w:t>(SSC)</w:t>
      </w:r>
      <w:r>
        <w:rPr>
          <w:color w:val="4D4D4D"/>
        </w:rPr>
        <w:tab/>
        <w:t>The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NJV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Government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Higher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Secondary</w:t>
      </w:r>
      <w:r>
        <w:rPr>
          <w:color w:val="4D4D4D"/>
          <w:spacing w:val="5"/>
        </w:rPr>
        <w:t xml:space="preserve"> </w:t>
      </w:r>
      <w:r>
        <w:rPr>
          <w:color w:val="4D4D4D"/>
          <w:spacing w:val="-2"/>
        </w:rPr>
        <w:t>School</w:t>
      </w:r>
    </w:p>
    <w:p w14:paraId="45323320" w14:textId="77777777" w:rsidR="00540488" w:rsidRDefault="00000000">
      <w:pPr>
        <w:pStyle w:val="BodyText"/>
        <w:spacing w:before="33"/>
        <w:ind w:left="4806"/>
      </w:pPr>
      <w:r>
        <w:rPr>
          <w:color w:val="4D4D4D"/>
          <w:w w:val="95"/>
        </w:rPr>
        <w:t>(SM),</w:t>
      </w:r>
      <w:r>
        <w:rPr>
          <w:color w:val="4D4D4D"/>
          <w:spacing w:val="6"/>
        </w:rPr>
        <w:t xml:space="preserve"> </w:t>
      </w:r>
      <w:r>
        <w:rPr>
          <w:color w:val="4D4D4D"/>
          <w:spacing w:val="-2"/>
          <w:w w:val="95"/>
        </w:rPr>
        <w:t>Karachi</w:t>
      </w:r>
    </w:p>
    <w:p w14:paraId="31E03A41" w14:textId="77777777" w:rsidR="00540488" w:rsidRDefault="00000000">
      <w:pPr>
        <w:pStyle w:val="BodyText"/>
        <w:tabs>
          <w:tab w:val="left" w:pos="4806"/>
        </w:tabs>
        <w:spacing w:before="88" w:line="285" w:lineRule="auto"/>
        <w:ind w:left="4806" w:right="491" w:hanging="4690"/>
      </w:pPr>
      <w:r>
        <w:rPr>
          <w:color w:val="4D4D4D"/>
        </w:rPr>
        <w:t>Primary Education (Class-5th) Certificate</w:t>
      </w:r>
      <w:r>
        <w:rPr>
          <w:color w:val="4D4D4D"/>
        </w:rPr>
        <w:tab/>
        <w:t>Govt.</w:t>
      </w:r>
      <w:r>
        <w:rPr>
          <w:color w:val="4D4D4D"/>
          <w:spacing w:val="-2"/>
        </w:rPr>
        <w:t xml:space="preserve"> </w:t>
      </w:r>
      <w:r>
        <w:rPr>
          <w:color w:val="4D4D4D"/>
        </w:rPr>
        <w:t>Primary</w:t>
      </w:r>
      <w:r>
        <w:rPr>
          <w:color w:val="4D4D4D"/>
          <w:spacing w:val="-2"/>
        </w:rPr>
        <w:t xml:space="preserve"> </w:t>
      </w:r>
      <w:r>
        <w:rPr>
          <w:color w:val="4D4D4D"/>
        </w:rPr>
        <w:t>School</w:t>
      </w:r>
      <w:r>
        <w:rPr>
          <w:color w:val="4D4D4D"/>
          <w:spacing w:val="-2"/>
        </w:rPr>
        <w:t xml:space="preserve"> </w:t>
      </w:r>
      <w:r>
        <w:rPr>
          <w:color w:val="4D4D4D"/>
        </w:rPr>
        <w:t>(GPS)</w:t>
      </w:r>
      <w:r>
        <w:rPr>
          <w:color w:val="4D4D4D"/>
          <w:spacing w:val="-2"/>
        </w:rPr>
        <w:t xml:space="preserve"> </w:t>
      </w:r>
      <w:proofErr w:type="spellStart"/>
      <w:r>
        <w:rPr>
          <w:color w:val="4D4D4D"/>
        </w:rPr>
        <w:t>Sono</w:t>
      </w:r>
      <w:proofErr w:type="spellEnd"/>
      <w:r>
        <w:rPr>
          <w:color w:val="4D4D4D"/>
          <w:spacing w:val="-2"/>
        </w:rPr>
        <w:t xml:space="preserve"> </w:t>
      </w:r>
      <w:r>
        <w:rPr>
          <w:color w:val="4D4D4D"/>
        </w:rPr>
        <w:t xml:space="preserve">Zardari, Nawab Shah, </w:t>
      </w:r>
      <w:proofErr w:type="spellStart"/>
      <w:r>
        <w:rPr>
          <w:color w:val="4D4D4D"/>
        </w:rPr>
        <w:t>Sakrand</w:t>
      </w:r>
      <w:proofErr w:type="spellEnd"/>
    </w:p>
    <w:p w14:paraId="02278B1C" w14:textId="77777777" w:rsidR="00540488" w:rsidRDefault="00000000">
      <w:pPr>
        <w:pStyle w:val="BodyText"/>
        <w:tabs>
          <w:tab w:val="left" w:pos="4806"/>
        </w:tabs>
        <w:spacing w:before="54" w:line="285" w:lineRule="auto"/>
        <w:ind w:left="4806" w:right="465" w:hanging="4690"/>
      </w:pPr>
      <w:r>
        <w:rPr>
          <w:color w:val="4D4D4D"/>
        </w:rPr>
        <w:t>Under Graduate (BSCS)</w:t>
      </w:r>
      <w:r>
        <w:rPr>
          <w:color w:val="4D4D4D"/>
        </w:rPr>
        <w:tab/>
        <w:t>Shaheed Zulfikar Ali Bhutto Institute of Science</w:t>
      </w:r>
      <w:r>
        <w:rPr>
          <w:color w:val="4D4D4D"/>
          <w:spacing w:val="-3"/>
        </w:rPr>
        <w:t xml:space="preserve"> </w:t>
      </w:r>
      <w:r>
        <w:rPr>
          <w:color w:val="4D4D4D"/>
        </w:rPr>
        <w:t>&amp;</w:t>
      </w:r>
      <w:r>
        <w:rPr>
          <w:color w:val="4D4D4D"/>
          <w:spacing w:val="-3"/>
        </w:rPr>
        <w:t xml:space="preserve"> </w:t>
      </w:r>
      <w:r>
        <w:rPr>
          <w:color w:val="4D4D4D"/>
        </w:rPr>
        <w:t>Technology</w:t>
      </w:r>
      <w:r>
        <w:rPr>
          <w:color w:val="4D4D4D"/>
          <w:spacing w:val="-3"/>
        </w:rPr>
        <w:t xml:space="preserve"> </w:t>
      </w:r>
      <w:r>
        <w:rPr>
          <w:color w:val="4D4D4D"/>
        </w:rPr>
        <w:t>(SZABIST),</w:t>
      </w:r>
      <w:r>
        <w:rPr>
          <w:color w:val="4D4D4D"/>
          <w:spacing w:val="-8"/>
        </w:rPr>
        <w:t xml:space="preserve"> </w:t>
      </w:r>
      <w:r>
        <w:rPr>
          <w:color w:val="4D4D4D"/>
        </w:rPr>
        <w:t>Larkana</w:t>
      </w:r>
    </w:p>
    <w:p w14:paraId="42106D31" w14:textId="77777777" w:rsidR="00540488" w:rsidRDefault="00000000">
      <w:pPr>
        <w:pStyle w:val="BodyText"/>
        <w:spacing w:before="54"/>
        <w:ind w:left="116"/>
      </w:pPr>
      <w:r>
        <w:br w:type="column"/>
      </w:r>
      <w:r>
        <w:rPr>
          <w:color w:val="4D4D4D"/>
          <w:spacing w:val="-4"/>
        </w:rPr>
        <w:t>2019</w:t>
      </w:r>
    </w:p>
    <w:p w14:paraId="0B39B73D" w14:textId="77777777" w:rsidR="00540488" w:rsidRDefault="00540488">
      <w:pPr>
        <w:pStyle w:val="BodyText"/>
        <w:spacing w:before="3"/>
        <w:rPr>
          <w:sz w:val="25"/>
        </w:rPr>
      </w:pPr>
    </w:p>
    <w:p w14:paraId="40375FC0" w14:textId="77777777" w:rsidR="00540488" w:rsidRDefault="00000000">
      <w:pPr>
        <w:pStyle w:val="BodyText"/>
        <w:ind w:left="116"/>
      </w:pPr>
      <w:r>
        <w:rPr>
          <w:color w:val="4D4D4D"/>
          <w:spacing w:val="-4"/>
        </w:rPr>
        <w:t>2012</w:t>
      </w:r>
    </w:p>
    <w:p w14:paraId="27611242" w14:textId="77777777" w:rsidR="00540488" w:rsidRDefault="00540488">
      <w:pPr>
        <w:sectPr w:rsidR="00540488">
          <w:type w:val="continuous"/>
          <w:pgSz w:w="11860" w:h="16290"/>
          <w:pgMar w:top="360" w:right="320" w:bottom="140" w:left="360" w:header="0" w:footer="0" w:gutter="0"/>
          <w:cols w:num="2" w:space="720" w:equalWidth="0">
            <w:col w:w="8267" w:space="186"/>
            <w:col w:w="2727"/>
          </w:cols>
        </w:sectPr>
      </w:pPr>
    </w:p>
    <w:p w14:paraId="520628B8" w14:textId="77777777" w:rsidR="00540488" w:rsidRDefault="00540488">
      <w:pPr>
        <w:pStyle w:val="BodyText"/>
        <w:spacing w:before="3"/>
        <w:rPr>
          <w:sz w:val="10"/>
        </w:rPr>
      </w:pPr>
    </w:p>
    <w:p w14:paraId="51550444" w14:textId="77777777" w:rsidR="00540488" w:rsidRDefault="00540488">
      <w:pPr>
        <w:rPr>
          <w:sz w:val="10"/>
        </w:rPr>
        <w:sectPr w:rsidR="00540488">
          <w:type w:val="continuous"/>
          <w:pgSz w:w="11860" w:h="16290"/>
          <w:pgMar w:top="360" w:right="320" w:bottom="140" w:left="360" w:header="0" w:footer="0" w:gutter="0"/>
          <w:cols w:space="720"/>
        </w:sectPr>
      </w:pPr>
    </w:p>
    <w:p w14:paraId="45919459" w14:textId="6FFB2D16" w:rsidR="00540488" w:rsidRDefault="00000000">
      <w:pPr>
        <w:pStyle w:val="Heading1"/>
        <w:spacing w:before="109"/>
      </w:pPr>
      <w:r>
        <w:pict w14:anchorId="1210A40A">
          <v:rect id="docshape3" o:spid="_x0000_s2094" style="position:absolute;left:0;text-align:left;margin-left:15pt;margin-top:31pt;width:565pt;height:.55pt;z-index:-15873536;mso-position-horizontal-relative:page" fillcolor="#ededed" stroked="f">
            <w10:wrap anchorx="page"/>
          </v:rect>
        </w:pict>
      </w:r>
      <w:r w:rsidR="00435A4E">
        <w:rPr>
          <w:noProof/>
        </w:rPr>
        <w:drawing>
          <wp:inline distT="0" distB="0" distL="0" distR="0" wp14:anchorId="0E48F04F" wp14:editId="6D95D7C7">
            <wp:extent cx="182880" cy="182880"/>
            <wp:effectExtent l="0" t="0" r="762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35A4E">
        <w:rPr>
          <w:color w:val="2090C7"/>
          <w:spacing w:val="-2"/>
          <w:position w:val="1"/>
        </w:rPr>
        <w:t xml:space="preserve"> </w:t>
      </w:r>
      <w:r>
        <w:rPr>
          <w:color w:val="2090C7"/>
          <w:spacing w:val="-2"/>
          <w:position w:val="1"/>
        </w:rPr>
        <w:t>Certifications</w:t>
      </w:r>
    </w:p>
    <w:p w14:paraId="7CF4E688" w14:textId="77777777" w:rsidR="00540488" w:rsidRDefault="00000000">
      <w:pPr>
        <w:pStyle w:val="Heading2"/>
        <w:tabs>
          <w:tab w:val="left" w:pos="4806"/>
          <w:tab w:val="left" w:pos="8569"/>
        </w:tabs>
        <w:spacing w:before="162"/>
      </w:pPr>
      <w:r>
        <w:rPr>
          <w:color w:val="4D4D4D"/>
          <w:spacing w:val="-2"/>
          <w:w w:val="110"/>
        </w:rPr>
        <w:t>Title</w:t>
      </w:r>
      <w:r>
        <w:rPr>
          <w:color w:val="4D4D4D"/>
        </w:rPr>
        <w:tab/>
      </w:r>
      <w:r>
        <w:rPr>
          <w:color w:val="4D4D4D"/>
          <w:spacing w:val="-2"/>
          <w:w w:val="110"/>
        </w:rPr>
        <w:t>Authority</w:t>
      </w:r>
      <w:r>
        <w:rPr>
          <w:color w:val="4D4D4D"/>
        </w:rPr>
        <w:tab/>
      </w:r>
      <w:r>
        <w:rPr>
          <w:color w:val="4D4D4D"/>
          <w:spacing w:val="-4"/>
          <w:w w:val="110"/>
        </w:rPr>
        <w:t>Date</w:t>
      </w:r>
    </w:p>
    <w:p w14:paraId="5A3CE531" w14:textId="77777777" w:rsidR="00540488" w:rsidRDefault="00000000">
      <w:pPr>
        <w:pStyle w:val="BodyText"/>
        <w:tabs>
          <w:tab w:val="left" w:pos="4806"/>
          <w:tab w:val="left" w:pos="8569"/>
        </w:tabs>
        <w:spacing w:before="99"/>
        <w:ind w:left="116"/>
      </w:pPr>
      <w:proofErr w:type="spellStart"/>
      <w:r>
        <w:rPr>
          <w:color w:val="4D4D4D"/>
        </w:rPr>
        <w:t>CodeBattle</w:t>
      </w:r>
      <w:proofErr w:type="spellEnd"/>
      <w:r>
        <w:rPr>
          <w:color w:val="4D4D4D"/>
          <w:spacing w:val="12"/>
        </w:rPr>
        <w:t xml:space="preserve"> </w:t>
      </w:r>
      <w:r>
        <w:rPr>
          <w:color w:val="4D4D4D"/>
        </w:rPr>
        <w:t>Web</w:t>
      </w:r>
      <w:r>
        <w:rPr>
          <w:color w:val="4D4D4D"/>
          <w:spacing w:val="12"/>
        </w:rPr>
        <w:t xml:space="preserve"> </w:t>
      </w:r>
      <w:r>
        <w:rPr>
          <w:color w:val="4D4D4D"/>
          <w:spacing w:val="-5"/>
        </w:rPr>
        <w:t>Dev</w:t>
      </w:r>
      <w:r>
        <w:rPr>
          <w:color w:val="4D4D4D"/>
        </w:rPr>
        <w:tab/>
        <w:t>Aptech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Computer</w:t>
      </w:r>
      <w:r>
        <w:rPr>
          <w:color w:val="4D4D4D"/>
          <w:spacing w:val="6"/>
        </w:rPr>
        <w:t xml:space="preserve"> </w:t>
      </w:r>
      <w:r>
        <w:rPr>
          <w:color w:val="4D4D4D"/>
        </w:rPr>
        <w:t>Education</w:t>
      </w:r>
      <w:r>
        <w:rPr>
          <w:color w:val="4D4D4D"/>
          <w:spacing w:val="7"/>
        </w:rPr>
        <w:t xml:space="preserve"> </w:t>
      </w:r>
      <w:r>
        <w:rPr>
          <w:color w:val="4D4D4D"/>
          <w:spacing w:val="-2"/>
        </w:rPr>
        <w:t>Pakistan</w:t>
      </w:r>
      <w:r>
        <w:rPr>
          <w:color w:val="4D4D4D"/>
        </w:rPr>
        <w:tab/>
        <w:t>Starting</w:t>
      </w:r>
      <w:r>
        <w:rPr>
          <w:color w:val="4D4D4D"/>
          <w:spacing w:val="8"/>
        </w:rPr>
        <w:t xml:space="preserve"> </w:t>
      </w:r>
      <w:r>
        <w:rPr>
          <w:color w:val="4D4D4D"/>
        </w:rPr>
        <w:t>February</w:t>
      </w:r>
      <w:r>
        <w:rPr>
          <w:color w:val="4D4D4D"/>
          <w:spacing w:val="9"/>
        </w:rPr>
        <w:t xml:space="preserve"> </w:t>
      </w:r>
      <w:r>
        <w:rPr>
          <w:color w:val="4D4D4D"/>
          <w:spacing w:val="-5"/>
        </w:rPr>
        <w:t>2019</w:t>
      </w:r>
    </w:p>
    <w:p w14:paraId="6D317751" w14:textId="77777777" w:rsidR="00540488" w:rsidRDefault="00540488">
      <w:pPr>
        <w:pStyle w:val="BodyText"/>
        <w:rPr>
          <w:sz w:val="20"/>
        </w:rPr>
      </w:pPr>
    </w:p>
    <w:p w14:paraId="1DBB5B8F" w14:textId="34CED087" w:rsidR="00540488" w:rsidRDefault="0012665B">
      <w:pPr>
        <w:pStyle w:val="Heading1"/>
        <w:spacing w:before="149"/>
      </w:pPr>
      <w:r w:rsidRPr="002730E1">
        <w:pict w14:anchorId="4C13F5F0">
          <v:shape id="Picture 9" o:spid="_x0000_i1057" type="#_x0000_t75" style="width:12pt;height:12pt;visibility:visible;mso-wrap-style:square">
            <v:imagedata r:id="rId13" o:title=""/>
          </v:shape>
        </w:pict>
      </w:r>
      <w:r w:rsidR="00000000">
        <w:rPr>
          <w:rFonts w:ascii="Segoe UI Symbol" w:hAnsi="Segoe UI Symbol"/>
          <w:color w:val="2090C7"/>
          <w:spacing w:val="-25"/>
          <w:w w:val="110"/>
        </w:rPr>
        <w:t xml:space="preserve"> </w:t>
      </w:r>
      <w:r w:rsidR="00000000">
        <w:rPr>
          <w:color w:val="2090C7"/>
          <w:w w:val="110"/>
          <w:position w:val="1"/>
        </w:rPr>
        <w:t>Experience</w:t>
      </w:r>
      <w:r w:rsidR="00000000">
        <w:rPr>
          <w:color w:val="2090C7"/>
          <w:spacing w:val="72"/>
          <w:w w:val="110"/>
          <w:position w:val="1"/>
        </w:rPr>
        <w:t xml:space="preserve"> </w:t>
      </w:r>
      <w:r w:rsidR="00000000">
        <w:rPr>
          <w:rFonts w:ascii="Arial" w:hAnsi="Arial"/>
          <w:b/>
          <w:color w:val="2090C7"/>
          <w:w w:val="110"/>
          <w:position w:val="1"/>
        </w:rPr>
        <w:t>2</w:t>
      </w:r>
      <w:r w:rsidR="00000000">
        <w:rPr>
          <w:rFonts w:ascii="Arial" w:hAnsi="Arial"/>
          <w:b/>
          <w:color w:val="2090C7"/>
          <w:spacing w:val="-25"/>
          <w:w w:val="110"/>
          <w:position w:val="1"/>
        </w:rPr>
        <w:t xml:space="preserve"> </w:t>
      </w:r>
      <w:r w:rsidR="00000000">
        <w:rPr>
          <w:color w:val="2090C7"/>
          <w:spacing w:val="-4"/>
          <w:w w:val="105"/>
          <w:position w:val="1"/>
        </w:rPr>
        <w:t>years</w:t>
      </w:r>
    </w:p>
    <w:p w14:paraId="37B43D9D" w14:textId="77777777" w:rsidR="00540488" w:rsidRDefault="00000000">
      <w:pPr>
        <w:pStyle w:val="Heading2"/>
        <w:tabs>
          <w:tab w:val="left" w:pos="3868"/>
          <w:tab w:val="left" w:pos="7631"/>
        </w:tabs>
        <w:spacing w:before="218"/>
      </w:pPr>
      <w:r>
        <w:pict w14:anchorId="2371C71C">
          <v:rect id="docshape4" o:spid="_x0000_s2093" style="position:absolute;left:0;text-align:left;margin-left:15pt;margin-top:6.35pt;width:565pt;height:.55pt;z-index:15730176;mso-position-horizontal-relative:page" fillcolor="#ededed" stroked="f">
            <w10:wrap anchorx="page"/>
          </v:rect>
        </w:pict>
      </w:r>
      <w:r>
        <w:rPr>
          <w:color w:val="4D4D4D"/>
          <w:spacing w:val="-2"/>
          <w:w w:val="110"/>
        </w:rPr>
        <w:t>Company</w:t>
      </w:r>
      <w:r>
        <w:rPr>
          <w:color w:val="4D4D4D"/>
        </w:rPr>
        <w:tab/>
      </w:r>
      <w:r>
        <w:rPr>
          <w:color w:val="4D4D4D"/>
          <w:spacing w:val="-2"/>
          <w:w w:val="110"/>
        </w:rPr>
        <w:t>Designation</w:t>
      </w:r>
      <w:r>
        <w:rPr>
          <w:color w:val="4D4D4D"/>
        </w:rPr>
        <w:tab/>
      </w:r>
      <w:r>
        <w:rPr>
          <w:color w:val="4D4D4D"/>
          <w:spacing w:val="-2"/>
          <w:w w:val="110"/>
        </w:rPr>
        <w:t>Duration</w:t>
      </w:r>
    </w:p>
    <w:p w14:paraId="18AC8083" w14:textId="77777777" w:rsidR="00540488" w:rsidRDefault="00000000">
      <w:pPr>
        <w:pStyle w:val="BodyText"/>
        <w:tabs>
          <w:tab w:val="left" w:pos="3868"/>
          <w:tab w:val="left" w:pos="7631"/>
        </w:tabs>
        <w:spacing w:before="99"/>
        <w:ind w:left="116"/>
      </w:pPr>
      <w:r>
        <w:rPr>
          <w:color w:val="4D4D4D"/>
        </w:rPr>
        <w:t>TechSol360</w:t>
      </w:r>
      <w:r>
        <w:rPr>
          <w:color w:val="4D4D4D"/>
          <w:spacing w:val="-6"/>
        </w:rPr>
        <w:t xml:space="preserve"> </w:t>
      </w:r>
      <w:r>
        <w:rPr>
          <w:color w:val="4D4D4D"/>
        </w:rPr>
        <w:t>by</w:t>
      </w:r>
      <w:r>
        <w:rPr>
          <w:color w:val="4D4D4D"/>
          <w:spacing w:val="-6"/>
        </w:rPr>
        <w:t xml:space="preserve"> </w:t>
      </w:r>
      <w:proofErr w:type="spellStart"/>
      <w:r>
        <w:rPr>
          <w:color w:val="4D4D4D"/>
        </w:rPr>
        <w:t>GoCBE</w:t>
      </w:r>
      <w:proofErr w:type="spellEnd"/>
      <w:r>
        <w:rPr>
          <w:color w:val="4D4D4D"/>
          <w:spacing w:val="-6"/>
        </w:rPr>
        <w:t xml:space="preserve"> </w:t>
      </w:r>
      <w:r>
        <w:rPr>
          <w:color w:val="4D4D4D"/>
        </w:rPr>
        <w:t>Global</w:t>
      </w:r>
      <w:r>
        <w:rPr>
          <w:color w:val="4D4D4D"/>
          <w:spacing w:val="-6"/>
        </w:rPr>
        <w:t xml:space="preserve"> </w:t>
      </w:r>
      <w:r>
        <w:rPr>
          <w:color w:val="4D4D4D"/>
        </w:rPr>
        <w:t>(Pvt.)</w:t>
      </w:r>
      <w:r>
        <w:rPr>
          <w:color w:val="4D4D4D"/>
          <w:spacing w:val="-6"/>
        </w:rPr>
        <w:t xml:space="preserve"> </w:t>
      </w:r>
      <w:r>
        <w:rPr>
          <w:color w:val="4D4D4D"/>
          <w:spacing w:val="-4"/>
        </w:rPr>
        <w:t>Ltd.</w:t>
      </w:r>
      <w:r>
        <w:rPr>
          <w:color w:val="4D4D4D"/>
        </w:rPr>
        <w:tab/>
        <w:t>Software</w:t>
      </w:r>
      <w:r>
        <w:rPr>
          <w:color w:val="4D4D4D"/>
          <w:spacing w:val="14"/>
        </w:rPr>
        <w:t xml:space="preserve"> </w:t>
      </w:r>
      <w:r>
        <w:rPr>
          <w:color w:val="4D4D4D"/>
          <w:spacing w:val="-2"/>
        </w:rPr>
        <w:t>Developer</w:t>
      </w:r>
      <w:r>
        <w:rPr>
          <w:color w:val="4D4D4D"/>
        </w:rPr>
        <w:tab/>
        <w:t>Sep</w:t>
      </w:r>
      <w:r>
        <w:rPr>
          <w:color w:val="4D4D4D"/>
          <w:spacing w:val="-8"/>
        </w:rPr>
        <w:t xml:space="preserve"> </w:t>
      </w:r>
      <w:r>
        <w:rPr>
          <w:color w:val="4D4D4D"/>
        </w:rPr>
        <w:t>2020</w:t>
      </w:r>
      <w:r>
        <w:rPr>
          <w:color w:val="4D4D4D"/>
          <w:spacing w:val="-8"/>
        </w:rPr>
        <w:t xml:space="preserve"> </w:t>
      </w:r>
      <w:r>
        <w:rPr>
          <w:color w:val="4D4D4D"/>
        </w:rPr>
        <w:t>-</w:t>
      </w:r>
      <w:r>
        <w:rPr>
          <w:color w:val="4D4D4D"/>
          <w:spacing w:val="-7"/>
        </w:rPr>
        <w:t xml:space="preserve"> </w:t>
      </w:r>
      <w:r>
        <w:rPr>
          <w:color w:val="4D4D4D"/>
          <w:spacing w:val="-2"/>
        </w:rPr>
        <w:t>Present</w:t>
      </w:r>
    </w:p>
    <w:p w14:paraId="2CCAD837" w14:textId="77777777" w:rsidR="00540488" w:rsidRDefault="00540488">
      <w:pPr>
        <w:pStyle w:val="BodyText"/>
        <w:rPr>
          <w:sz w:val="28"/>
        </w:rPr>
      </w:pPr>
    </w:p>
    <w:p w14:paraId="7CD5796A" w14:textId="19F2DD7E" w:rsidR="00540488" w:rsidRDefault="00000000">
      <w:pPr>
        <w:pStyle w:val="Heading1"/>
      </w:pPr>
      <w:r>
        <w:pict w14:anchorId="5EF04ED8">
          <v:group id="docshapegroup5" o:spid="_x0000_s2089" style="position:absolute;left:0;text-align:left;margin-left:15pt;margin-top:31.05pt;width:565pt;height:16.6pt;z-index:-15872512;mso-position-horizontal-relative:page" coordorigin="300,621" coordsize="11300,332">
            <v:shape id="docshape6" o:spid="_x0000_s2092" style="position:absolute;left:300;top:620;width:11300;height:332" coordorigin="300,621" coordsize="11300,332" path="m11545,621l355,621r-21,4l316,637r-12,18l300,676r,221l304,918r12,18l334,948r21,4l11545,952r21,-4l11584,936r12,-18l11600,897r,-221l11596,655r-12,-18l11566,625r-21,-4xe" fillcolor="#eee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7" o:spid="_x0000_s2091" type="#_x0000_t202" style="position:absolute;left:465;top:676;width:2933;height:211" filled="f" stroked="f">
              <v:textbox style="mso-next-textbox:#docshape7" inset="0,0,0,0">
                <w:txbxContent>
                  <w:p w14:paraId="2D7C2230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TechSol360</w:t>
                    </w:r>
                    <w:r>
                      <w:rPr>
                        <w:rFonts w:ascii="Arial"/>
                        <w:b/>
                        <w:color w:val="4D4D4D"/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by</w:t>
                    </w:r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proofErr w:type="spellStart"/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GoCBE</w:t>
                    </w:r>
                    <w:proofErr w:type="spellEnd"/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Global</w:t>
                    </w:r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(Pvt.)</w:t>
                    </w:r>
                    <w:r>
                      <w:rPr>
                        <w:rFonts w:ascii="Arial"/>
                        <w:b/>
                        <w:color w:val="4D4D4D"/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4"/>
                        <w:sz w:val="15"/>
                      </w:rPr>
                      <w:t>Ltd.</w:t>
                    </w:r>
                  </w:p>
                </w:txbxContent>
              </v:textbox>
            </v:shape>
            <v:shape id="docshape8" o:spid="_x0000_s2090" type="#_x0000_t202" style="position:absolute;left:9017;top:676;width:2272;height:211" filled="f" stroked="f">
              <v:textbox style="mso-next-textbox:#docshape8" inset="0,0,0,0">
                <w:txbxContent>
                  <w:p w14:paraId="2355F4B1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Sep</w:t>
                    </w:r>
                    <w:r>
                      <w:rPr>
                        <w:rFonts w:ascii="Arial"/>
                        <w:b/>
                        <w:color w:val="4D4D4D"/>
                        <w:spacing w:val="10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2020</w:t>
                    </w:r>
                    <w:r>
                      <w:rPr>
                        <w:rFonts w:ascii="Arial"/>
                        <w:b/>
                        <w:color w:val="4D4D4D"/>
                        <w:spacing w:val="10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-</w:t>
                    </w:r>
                    <w:r>
                      <w:rPr>
                        <w:rFonts w:ascii="Arial"/>
                        <w:b/>
                        <w:color w:val="4D4D4D"/>
                        <w:spacing w:val="10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Present</w:t>
                    </w:r>
                    <w:r>
                      <w:rPr>
                        <w:rFonts w:ascii="Arial"/>
                        <w:b/>
                        <w:color w:val="4D4D4D"/>
                        <w:spacing w:val="60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(2.1</w:t>
                    </w:r>
                    <w:r>
                      <w:rPr>
                        <w:rFonts w:ascii="Arial"/>
                        <w:b/>
                        <w:color w:val="4D4D4D"/>
                        <w:spacing w:val="10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sz w:val="15"/>
                      </w:rPr>
                      <w:t>years)</w:t>
                    </w:r>
                  </w:p>
                </w:txbxContent>
              </v:textbox>
            </v:shape>
            <w10:wrap anchorx="page"/>
          </v:group>
        </w:pict>
      </w:r>
      <w:r w:rsidR="0012665B">
        <w:rPr>
          <w:noProof/>
        </w:rPr>
        <w:drawing>
          <wp:inline distT="0" distB="0" distL="0" distR="0" wp14:anchorId="64A9EA98" wp14:editId="14A8734E">
            <wp:extent cx="175260" cy="1752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 Symbol" w:hAnsi="Segoe UI Symbol"/>
          <w:color w:val="2090C7"/>
          <w:spacing w:val="-19"/>
          <w:w w:val="125"/>
        </w:rPr>
        <w:t xml:space="preserve"> </w:t>
      </w:r>
      <w:r>
        <w:rPr>
          <w:color w:val="2090C7"/>
          <w:w w:val="110"/>
          <w:position w:val="1"/>
        </w:rPr>
        <w:t>Work</w:t>
      </w:r>
      <w:r>
        <w:rPr>
          <w:color w:val="2090C7"/>
          <w:spacing w:val="-20"/>
          <w:w w:val="110"/>
          <w:position w:val="1"/>
        </w:rPr>
        <w:t xml:space="preserve"> </w:t>
      </w:r>
      <w:r>
        <w:rPr>
          <w:color w:val="2090C7"/>
          <w:spacing w:val="-2"/>
          <w:w w:val="110"/>
          <w:position w:val="1"/>
        </w:rPr>
        <w:t>History</w:t>
      </w:r>
    </w:p>
    <w:p w14:paraId="249FC3A2" w14:textId="77777777" w:rsidR="00540488" w:rsidRDefault="00000000">
      <w:pPr>
        <w:rPr>
          <w:sz w:val="20"/>
        </w:rPr>
      </w:pPr>
      <w:r>
        <w:br w:type="column"/>
      </w:r>
    </w:p>
    <w:p w14:paraId="2020D587" w14:textId="77777777" w:rsidR="00540488" w:rsidRDefault="00540488">
      <w:pPr>
        <w:pStyle w:val="BodyText"/>
        <w:rPr>
          <w:sz w:val="20"/>
        </w:rPr>
      </w:pPr>
    </w:p>
    <w:p w14:paraId="26AC4DF2" w14:textId="77777777" w:rsidR="00540488" w:rsidRDefault="00540488">
      <w:pPr>
        <w:pStyle w:val="BodyText"/>
        <w:rPr>
          <w:sz w:val="20"/>
        </w:rPr>
      </w:pPr>
    </w:p>
    <w:p w14:paraId="3B3715B4" w14:textId="77777777" w:rsidR="00540488" w:rsidRDefault="00540488">
      <w:pPr>
        <w:pStyle w:val="BodyText"/>
        <w:rPr>
          <w:sz w:val="20"/>
        </w:rPr>
      </w:pPr>
    </w:p>
    <w:p w14:paraId="4B487D98" w14:textId="77777777" w:rsidR="00540488" w:rsidRDefault="00540488">
      <w:pPr>
        <w:pStyle w:val="BodyText"/>
        <w:rPr>
          <w:sz w:val="20"/>
        </w:rPr>
      </w:pPr>
    </w:p>
    <w:p w14:paraId="37071CF1" w14:textId="77777777" w:rsidR="00540488" w:rsidRDefault="00540488">
      <w:pPr>
        <w:pStyle w:val="BodyText"/>
        <w:rPr>
          <w:sz w:val="20"/>
        </w:rPr>
      </w:pPr>
    </w:p>
    <w:p w14:paraId="26EE1288" w14:textId="77777777" w:rsidR="00540488" w:rsidRDefault="00540488">
      <w:pPr>
        <w:pStyle w:val="BodyText"/>
        <w:rPr>
          <w:sz w:val="20"/>
        </w:rPr>
      </w:pPr>
    </w:p>
    <w:p w14:paraId="1649C21A" w14:textId="77777777" w:rsidR="00540488" w:rsidRDefault="00540488">
      <w:pPr>
        <w:pStyle w:val="BodyText"/>
        <w:rPr>
          <w:sz w:val="20"/>
        </w:rPr>
      </w:pPr>
    </w:p>
    <w:p w14:paraId="26A818FE" w14:textId="77777777" w:rsidR="00540488" w:rsidRDefault="00540488">
      <w:pPr>
        <w:pStyle w:val="BodyText"/>
        <w:rPr>
          <w:sz w:val="20"/>
        </w:rPr>
      </w:pPr>
    </w:p>
    <w:p w14:paraId="19D38EEF" w14:textId="77777777" w:rsidR="00540488" w:rsidRDefault="00540488">
      <w:pPr>
        <w:pStyle w:val="BodyText"/>
        <w:rPr>
          <w:sz w:val="20"/>
        </w:rPr>
      </w:pPr>
    </w:p>
    <w:p w14:paraId="641F2550" w14:textId="77777777" w:rsidR="00540488" w:rsidRDefault="00000000">
      <w:pPr>
        <w:pStyle w:val="Heading2"/>
        <w:ind w:left="91"/>
      </w:pPr>
      <w:r>
        <w:rPr>
          <w:color w:val="4D4D4D"/>
          <w:w w:val="105"/>
        </w:rPr>
        <w:t>2.1</w:t>
      </w:r>
      <w:r>
        <w:rPr>
          <w:color w:val="4D4D4D"/>
          <w:spacing w:val="-2"/>
          <w:w w:val="105"/>
        </w:rPr>
        <w:t xml:space="preserve"> years</w:t>
      </w:r>
    </w:p>
    <w:p w14:paraId="19E75AA3" w14:textId="77777777" w:rsidR="00540488" w:rsidRDefault="00540488">
      <w:pPr>
        <w:sectPr w:rsidR="00540488">
          <w:type w:val="continuous"/>
          <w:pgSz w:w="11860" w:h="16290"/>
          <w:pgMar w:top="360" w:right="320" w:bottom="140" w:left="360" w:header="0" w:footer="0" w:gutter="0"/>
          <w:cols w:num="2" w:space="720" w:equalWidth="0">
            <w:col w:w="10259" w:space="40"/>
            <w:col w:w="881"/>
          </w:cols>
        </w:sectPr>
      </w:pPr>
    </w:p>
    <w:p w14:paraId="5B8CDA42" w14:textId="77777777" w:rsidR="00540488" w:rsidRDefault="00000000">
      <w:pPr>
        <w:pStyle w:val="BodyText"/>
        <w:rPr>
          <w:rFonts w:ascii="Arial"/>
          <w:b/>
          <w:sz w:val="20"/>
        </w:rPr>
      </w:pPr>
      <w:r>
        <w:pict w14:anchorId="440D8DDC">
          <v:group id="docshapegroup9" o:spid="_x0000_s2078" style="position:absolute;margin-left:15pt;margin-top:18.05pt;width:565pt;height:225.15pt;z-index:-15874560;mso-position-horizontal-relative:page;mso-position-vertical-relative:page" coordorigin="300,361" coordsize="11300,4503">
            <v:shape id="docshape10" o:spid="_x0000_s2088" style="position:absolute;left:300;top:360;width:11300;height:2583" coordorigin="300,361" coordsize="11300,2583" path="m11490,361l410,361r-43,8l332,393r-23,35l300,471r,2472l11600,2943r,-2472l11591,428r-23,-35l11533,369r-43,-8xe" fillcolor="#dff4ff" stroked="f">
              <v:path arrowok="t"/>
            </v:shape>
            <v:rect id="docshape11" o:spid="_x0000_s2087" style="position:absolute;left:300;top:2942;width:11300;height:1921" fillcolor="#f9f9f9" stroked="f"/>
            <v:shape id="docshape12" o:spid="_x0000_s2086" type="#_x0000_t75" style="position:absolute;left:465;top:415;width:1214;height:1214">
              <v:imagedata r:id="rId15" o:title=""/>
            </v:shape>
            <v:shape id="docshape13" o:spid="_x0000_s2085" type="#_x0000_t75" style="position:absolute;left:8027;top:1154;width:105;height:155">
              <v:imagedata r:id="rId16" o:title=""/>
            </v:shape>
            <v:rect id="docshape14" o:spid="_x0000_s2084" style="position:absolute;left:8002;top:1960;width:3432;height:12" fillcolor="#73bee5" stroked="f"/>
            <v:shape id="docshape15" o:spid="_x0000_s2083" style="position:absolute;left:454;top:404;width:1236;height:1247" coordorigin="454,405" coordsize="1236,1247" o:spt="100" adj="0,,0" path="m1072,405r-77,5l995,410r-75,14l849,446r-67,31l719,516r-57,45l610,612r-45,58l527,732r-31,67l473,871r-14,74l454,1023r,11l459,1111r14,75l496,1257r31,67l565,1387r45,57l662,1496r57,45l782,1579r67,31l920,1633r75,14l1072,1652r78,-5l1225,1633r71,-23l1325,1597r-253,l996,1591r-73,-15l853,1552r-65,-32l729,1479r-54,-47l627,1378r-40,-60l554,1253r-24,-70l515,1110r-5,-76l510,1023r5,-77l530,873r24,-69l587,739r40,-60l675,625r54,-48l788,537r65,-33l923,480r73,-15l1072,460r253,l1296,446r-71,-22l1150,410r-78,-5xm1325,460r-253,l1149,465r73,15l1292,504r65,33l1416,577r54,48l1518,679r40,60l1591,804r24,69l1630,946r5,77l1635,1034r-5,76l1615,1183r-24,70l1558,1318r-40,60l1470,1432r-54,47l1357,1520r-65,32l1222,1576r-73,15l1072,1597r253,l1363,1579r63,-38l1483,1496r51,-52l1580,1387r38,-63l1649,1257r23,-71l1686,1111r4,-77l1690,1023r-4,-78l1672,871r-23,-72l1618,732r-38,-62l1534,612r-51,-51l1426,516r-63,-39l1325,460xe" fillcolor="#dff4ff" stroked="f">
              <v:stroke joinstyle="round"/>
              <v:formulas/>
              <v:path arrowok="t" o:connecttype="segments"/>
            </v:shape>
            <v:rect id="docshape16" o:spid="_x0000_s2082" style="position:absolute;left:7987;top:1105;width:2064;height:249" filled="f" strokecolor="#dff4ff" strokeweight=".30969mm"/>
            <v:shape id="docshape17" o:spid="_x0000_s2081" type="#_x0000_t202" style="position:absolute;left:388;top:3184;width:3177;height:1558" filled="f" stroked="f">
              <v:textbox inset="0,0,0,0">
                <w:txbxContent>
                  <w:p w14:paraId="0F2137B0" w14:textId="0E86DFFA" w:rsidR="00540488" w:rsidRDefault="000123EA">
                    <w:pPr>
                      <w:spacing w:before="8"/>
                      <w:ind w:left="77"/>
                      <w:rPr>
                        <w:sz w:val="33"/>
                      </w:rPr>
                    </w:pPr>
                    <w:r w:rsidRPr="002730E1">
                      <w:pict w14:anchorId="0F88CF56">
                        <v:shape id="Picture 5" o:spid="_x0000_i1038" type="#_x0000_t75" style="width:12pt;height:12pt;visibility:visible;mso-wrap-style:square">
                          <v:imagedata r:id="rId17" o:title=""/>
                        </v:shape>
                      </w:pict>
                    </w:r>
                    <w:r w:rsidR="00000000">
                      <w:rPr>
                        <w:rFonts w:ascii="Segoe UI Symbol"/>
                        <w:color w:val="2090C7"/>
                        <w:spacing w:val="-5"/>
                        <w:sz w:val="33"/>
                      </w:rPr>
                      <w:t xml:space="preserve"> </w:t>
                    </w:r>
                    <w:r w:rsidR="00000000">
                      <w:rPr>
                        <w:color w:val="2090C7"/>
                        <w:position w:val="1"/>
                        <w:sz w:val="33"/>
                      </w:rPr>
                      <w:t>Strengths</w:t>
                    </w:r>
                    <w:r w:rsidR="00000000">
                      <w:rPr>
                        <w:color w:val="2090C7"/>
                        <w:spacing w:val="-18"/>
                        <w:position w:val="1"/>
                        <w:sz w:val="33"/>
                      </w:rPr>
                      <w:t xml:space="preserve"> </w:t>
                    </w:r>
                    <w:r w:rsidR="00000000">
                      <w:rPr>
                        <w:color w:val="2090C7"/>
                        <w:position w:val="1"/>
                        <w:sz w:val="33"/>
                      </w:rPr>
                      <w:t>&amp;</w:t>
                    </w:r>
                    <w:r w:rsidR="00000000">
                      <w:rPr>
                        <w:color w:val="2090C7"/>
                        <w:spacing w:val="-19"/>
                        <w:position w:val="1"/>
                        <w:sz w:val="33"/>
                      </w:rPr>
                      <w:t xml:space="preserve"> </w:t>
                    </w:r>
                    <w:r w:rsidR="00000000">
                      <w:rPr>
                        <w:color w:val="2090C7"/>
                        <w:spacing w:val="-2"/>
                        <w:w w:val="95"/>
                        <w:position w:val="1"/>
                        <w:sz w:val="33"/>
                      </w:rPr>
                      <w:t>Skills</w:t>
                    </w:r>
                  </w:p>
                  <w:p w14:paraId="08620414" w14:textId="77777777" w:rsidR="00540488" w:rsidRDefault="00000000">
                    <w:pPr>
                      <w:spacing w:before="94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4"/>
                        <w:position w:val="1"/>
                        <w:sz w:val="15"/>
                      </w:rPr>
                      <w:t>APIs</w:t>
                    </w:r>
                  </w:p>
                  <w:p w14:paraId="33431C07" w14:textId="77777777" w:rsidR="00540488" w:rsidRDefault="00000000">
                    <w:pPr>
                      <w:spacing w:before="78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1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communication</w:t>
                    </w:r>
                    <w:r>
                      <w:rPr>
                        <w:color w:val="4D4D4D"/>
                        <w:spacing w:val="11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2"/>
                        <w:position w:val="1"/>
                        <w:sz w:val="15"/>
                      </w:rPr>
                      <w:t>skills</w:t>
                    </w:r>
                  </w:p>
                  <w:p w14:paraId="30970B31" w14:textId="77777777" w:rsidR="00540488" w:rsidRDefault="00000000">
                    <w:pPr>
                      <w:spacing w:before="79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w w:val="105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-9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4"/>
                        <w:w w:val="105"/>
                        <w:position w:val="1"/>
                        <w:sz w:val="15"/>
                      </w:rPr>
                      <w:t>MIIS</w:t>
                    </w:r>
                  </w:p>
                  <w:p w14:paraId="2D9517B1" w14:textId="77777777" w:rsidR="00540488" w:rsidRDefault="00000000">
                    <w:pPr>
                      <w:spacing w:before="79" w:line="189" w:lineRule="exact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10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Structured</w:t>
                    </w:r>
                    <w:r>
                      <w:rPr>
                        <w:color w:val="4D4D4D"/>
                        <w:spacing w:val="10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Query</w:t>
                    </w:r>
                    <w:r>
                      <w:rPr>
                        <w:color w:val="4D4D4D"/>
                        <w:spacing w:val="11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Language</w:t>
                    </w:r>
                    <w:r>
                      <w:rPr>
                        <w:color w:val="4D4D4D"/>
                        <w:spacing w:val="10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2"/>
                        <w:position w:val="1"/>
                        <w:sz w:val="15"/>
                      </w:rPr>
                      <w:t>(SQL)</w:t>
                    </w:r>
                  </w:p>
                </w:txbxContent>
              </v:textbox>
            </v:shape>
            <v:shape id="docshape18" o:spid="_x0000_s2080" type="#_x0000_t202" style="position:absolute;left:4151;top:3704;width:3164;height:1039" filled="f" stroked="f">
              <v:textbox inset="0,0,0,0">
                <w:txbxContent>
                  <w:p w14:paraId="51A5140C" w14:textId="77777777" w:rsidR="00540488" w:rsidRDefault="00000000">
                    <w:pPr>
                      <w:spacing w:before="21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2"/>
                        <w:position w:val="1"/>
                        <w:sz w:val="15"/>
                      </w:rPr>
                      <w:t>ASP.Net</w:t>
                    </w:r>
                  </w:p>
                  <w:p w14:paraId="44FEFB48" w14:textId="77777777" w:rsidR="00540488" w:rsidRDefault="00000000">
                    <w:pPr>
                      <w:spacing w:before="79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12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Database</w:t>
                    </w:r>
                    <w:r>
                      <w:rPr>
                        <w:color w:val="4D4D4D"/>
                        <w:spacing w:val="10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Management</w:t>
                    </w:r>
                    <w:r>
                      <w:rPr>
                        <w:color w:val="4D4D4D"/>
                        <w:spacing w:val="11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Systems</w:t>
                    </w:r>
                    <w:r>
                      <w:rPr>
                        <w:color w:val="4D4D4D"/>
                        <w:spacing w:val="10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2"/>
                        <w:position w:val="1"/>
                        <w:sz w:val="15"/>
                      </w:rPr>
                      <w:t>(DBMS)</w:t>
                    </w:r>
                  </w:p>
                  <w:p w14:paraId="04FADAB8" w14:textId="77777777" w:rsidR="00540488" w:rsidRDefault="00000000">
                    <w:pPr>
                      <w:spacing w:before="78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5"/>
                        <w:position w:val="1"/>
                        <w:sz w:val="15"/>
                      </w:rPr>
                      <w:t>MVC</w:t>
                    </w:r>
                  </w:p>
                  <w:p w14:paraId="26A564FD" w14:textId="77777777" w:rsidR="00540488" w:rsidRDefault="00000000">
                    <w:pPr>
                      <w:spacing w:before="79" w:line="189" w:lineRule="exact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3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third</w:t>
                    </w:r>
                    <w:r>
                      <w:rPr>
                        <w:color w:val="4D4D4D"/>
                        <w:spacing w:val="3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party</w:t>
                    </w:r>
                    <w:r>
                      <w:rPr>
                        <w:color w:val="4D4D4D"/>
                        <w:spacing w:val="3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2"/>
                        <w:position w:val="1"/>
                        <w:sz w:val="15"/>
                      </w:rPr>
                      <w:t>integration</w:t>
                    </w:r>
                  </w:p>
                </w:txbxContent>
              </v:textbox>
            </v:shape>
            <v:shape id="docshape19" o:spid="_x0000_s2079" type="#_x0000_t202" style="position:absolute;left:7925;top:3704;width:1822;height:763" filled="f" stroked="f">
              <v:textbox inset="0,0,0,0">
                <w:txbxContent>
                  <w:p w14:paraId="13CBD778" w14:textId="77777777" w:rsidR="00540488" w:rsidRDefault="00000000">
                    <w:pPr>
                      <w:spacing w:before="21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5"/>
                        <w:position w:val="1"/>
                        <w:sz w:val="15"/>
                      </w:rPr>
                      <w:t>C#</w:t>
                    </w:r>
                  </w:p>
                  <w:p w14:paraId="0E15D0E4" w14:textId="77777777" w:rsidR="00540488" w:rsidRDefault="00000000">
                    <w:pPr>
                      <w:spacing w:before="79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>✔</w:t>
                    </w:r>
                    <w:r>
                      <w:rPr>
                        <w:rFonts w:ascii="MS UI Gothic" w:hAnsi="MS UI Gothic"/>
                        <w:color w:val="1B8DC6"/>
                        <w:spacing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spacing w:val="-5"/>
                        <w:position w:val="1"/>
                        <w:sz w:val="15"/>
                      </w:rPr>
                      <w:t>Git</w:t>
                    </w:r>
                  </w:p>
                  <w:p w14:paraId="75FB7A70" w14:textId="77777777" w:rsidR="00540488" w:rsidRDefault="00000000">
                    <w:pPr>
                      <w:spacing w:before="78" w:line="189" w:lineRule="exact"/>
                      <w:rPr>
                        <w:sz w:val="15"/>
                      </w:rPr>
                    </w:pPr>
                    <w:r>
                      <w:rPr>
                        <w:rFonts w:ascii="MS UI Gothic" w:hAnsi="MS UI Gothic"/>
                        <w:color w:val="1B8DC6"/>
                        <w:sz w:val="15"/>
                      </w:rPr>
                      <w:t xml:space="preserve">✔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>problem</w:t>
                    </w:r>
                    <w:r>
                      <w:rPr>
                        <w:color w:val="4D4D4D"/>
                        <w:spacing w:val="-1"/>
                        <w:position w:val="1"/>
                        <w:sz w:val="15"/>
                      </w:rPr>
                      <w:t xml:space="preserve"> </w:t>
                    </w:r>
                    <w:r>
                      <w:rPr>
                        <w:color w:val="4D4D4D"/>
                        <w:position w:val="1"/>
                        <w:sz w:val="15"/>
                      </w:rPr>
                      <w:t xml:space="preserve">solving </w:t>
                    </w:r>
                    <w:r>
                      <w:rPr>
                        <w:color w:val="4D4D4D"/>
                        <w:spacing w:val="-2"/>
                        <w:position w:val="1"/>
                        <w:sz w:val="15"/>
                      </w:rPr>
                      <w:t>skills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459DF4E9" w14:textId="77777777" w:rsidR="00540488" w:rsidRDefault="00540488">
      <w:pPr>
        <w:pStyle w:val="BodyText"/>
        <w:spacing w:before="3"/>
        <w:rPr>
          <w:rFonts w:ascii="Arial"/>
          <w:b/>
          <w:sz w:val="25"/>
        </w:rPr>
      </w:pPr>
    </w:p>
    <w:p w14:paraId="57C96DCD" w14:textId="77777777" w:rsidR="00540488" w:rsidRDefault="00000000">
      <w:pPr>
        <w:tabs>
          <w:tab w:val="left" w:pos="9540"/>
        </w:tabs>
        <w:spacing w:before="125"/>
        <w:ind w:left="105"/>
        <w:rPr>
          <w:rFonts w:ascii="Arial"/>
          <w:b/>
          <w:sz w:val="15"/>
        </w:rPr>
      </w:pPr>
      <w:r>
        <w:rPr>
          <w:rFonts w:ascii="Arial"/>
          <w:b/>
          <w:color w:val="4D4D4D"/>
          <w:sz w:val="20"/>
        </w:rPr>
        <w:t>Software</w:t>
      </w:r>
      <w:r>
        <w:rPr>
          <w:rFonts w:ascii="Arial"/>
          <w:b/>
          <w:color w:val="4D4D4D"/>
          <w:spacing w:val="-4"/>
          <w:sz w:val="20"/>
        </w:rPr>
        <w:t xml:space="preserve"> </w:t>
      </w:r>
      <w:r>
        <w:rPr>
          <w:rFonts w:ascii="Arial"/>
          <w:b/>
          <w:color w:val="4D4D4D"/>
          <w:spacing w:val="-2"/>
          <w:sz w:val="20"/>
        </w:rPr>
        <w:t>Developer</w:t>
      </w:r>
      <w:r>
        <w:rPr>
          <w:rFonts w:ascii="Arial"/>
          <w:b/>
          <w:color w:val="4D4D4D"/>
          <w:sz w:val="20"/>
        </w:rPr>
        <w:tab/>
      </w:r>
      <w:r>
        <w:rPr>
          <w:rFonts w:ascii="Arial"/>
          <w:b/>
          <w:color w:val="4D4D4D"/>
          <w:position w:val="4"/>
          <w:sz w:val="15"/>
        </w:rPr>
        <w:t>Karachi,</w:t>
      </w:r>
      <w:r>
        <w:rPr>
          <w:rFonts w:ascii="Arial"/>
          <w:b/>
          <w:color w:val="4D4D4D"/>
          <w:spacing w:val="12"/>
          <w:position w:val="4"/>
          <w:sz w:val="15"/>
        </w:rPr>
        <w:t xml:space="preserve"> </w:t>
      </w:r>
      <w:r>
        <w:rPr>
          <w:rFonts w:ascii="Arial"/>
          <w:b/>
          <w:color w:val="4D4D4D"/>
          <w:spacing w:val="-2"/>
          <w:position w:val="4"/>
          <w:sz w:val="15"/>
        </w:rPr>
        <w:t>Pakistan</w:t>
      </w:r>
    </w:p>
    <w:p w14:paraId="65864589" w14:textId="77777777" w:rsidR="00540488" w:rsidRDefault="00540488">
      <w:pPr>
        <w:pStyle w:val="BodyText"/>
        <w:rPr>
          <w:rFonts w:ascii="Arial"/>
          <w:b/>
          <w:sz w:val="26"/>
        </w:rPr>
      </w:pPr>
    </w:p>
    <w:p w14:paraId="6B268078" w14:textId="5B88F409" w:rsidR="00540488" w:rsidRDefault="00000000">
      <w:pPr>
        <w:pStyle w:val="Heading1"/>
        <w:spacing w:before="153"/>
      </w:pPr>
      <w:r>
        <w:pict w14:anchorId="5707FF25">
          <v:group id="docshapegroup20" o:spid="_x0000_s2074" style="position:absolute;left:0;text-align:left;margin-left:15pt;margin-top:38.7pt;width:565pt;height:16.6pt;z-index:-15872000;mso-position-horizontal-relative:page" coordorigin="300,774" coordsize="11300,332">
            <v:shape id="docshape21" o:spid="_x0000_s2077" style="position:absolute;left:300;top:773;width:11300;height:332" coordorigin="300,774" coordsize="11300,332" path="m11545,774l355,774r-21,4l316,790r-12,18l300,829r,221l304,1071r12,18l334,1101r21,4l11545,1105r21,-4l11584,1089r12,-18l11600,1050r,-221l11596,808r-12,-18l11566,778r-21,-4xe" fillcolor="#eee" stroked="f">
              <v:path arrowok="t"/>
            </v:shape>
            <v:shape id="docshape22" o:spid="_x0000_s2076" type="#_x0000_t202" style="position:absolute;left:465;top:829;width:1489;height:211" filled="f" stroked="f">
              <v:textbox style="mso-next-textbox:#docshape22" inset="0,0,0,0">
                <w:txbxContent>
                  <w:p w14:paraId="336EC068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AAZ</w:t>
                    </w:r>
                    <w:r>
                      <w:rPr>
                        <w:rFonts w:ascii="Arial"/>
                        <w:b/>
                        <w:color w:val="4D4D4D"/>
                        <w:spacing w:val="4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Android</w:t>
                    </w:r>
                    <w:r>
                      <w:rPr>
                        <w:rFonts w:ascii="Arial"/>
                        <w:b/>
                        <w:color w:val="4D4D4D"/>
                        <w:spacing w:val="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sz w:val="15"/>
                      </w:rPr>
                      <w:t>Mirror</w:t>
                    </w:r>
                  </w:p>
                </w:txbxContent>
              </v:textbox>
            </v:shape>
            <v:shape id="docshape23" o:spid="_x0000_s2075" type="#_x0000_t202" style="position:absolute;left:8951;top:829;width:2337;height:211" filled="f" stroked="f">
              <v:textbox style="mso-next-textbox:#docshape23" inset="0,0,0,0">
                <w:txbxContent>
                  <w:p w14:paraId="0E830828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May</w:t>
                    </w:r>
                    <w:r>
                      <w:rPr>
                        <w:rFonts w:ascii="Arial"/>
                        <w:b/>
                        <w:color w:val="4D4D4D"/>
                        <w:spacing w:val="-7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2022</w:t>
                    </w:r>
                    <w:r>
                      <w:rPr>
                        <w:rFonts w:ascii="Arial"/>
                        <w:b/>
                        <w:color w:val="4D4D4D"/>
                        <w:spacing w:val="-5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-</w:t>
                    </w:r>
                    <w:r>
                      <w:rPr>
                        <w:rFonts w:ascii="Arial"/>
                        <w:b/>
                        <w:color w:val="4D4D4D"/>
                        <w:spacing w:val="-6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Jun</w:t>
                    </w:r>
                    <w:r>
                      <w:rPr>
                        <w:rFonts w:ascii="Arial"/>
                        <w:b/>
                        <w:color w:val="4D4D4D"/>
                        <w:spacing w:val="-5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2022</w:t>
                    </w:r>
                    <w:r>
                      <w:rPr>
                        <w:rFonts w:ascii="Arial"/>
                        <w:b/>
                        <w:color w:val="4D4D4D"/>
                        <w:spacing w:val="31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(1</w:t>
                    </w:r>
                    <w:r>
                      <w:rPr>
                        <w:rFonts w:ascii="Arial"/>
                        <w:b/>
                        <w:color w:val="4D4D4D"/>
                        <w:spacing w:val="-6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w w:val="105"/>
                        <w:sz w:val="15"/>
                      </w:rPr>
                      <w:t>month)</w:t>
                    </w:r>
                  </w:p>
                </w:txbxContent>
              </v:textbox>
            </v:shape>
            <w10:wrap anchorx="page"/>
          </v:group>
        </w:pict>
      </w:r>
      <w:r w:rsidR="00F14FDD">
        <w:rPr>
          <w:noProof/>
        </w:rPr>
        <w:drawing>
          <wp:inline distT="0" distB="0" distL="0" distR="0" wp14:anchorId="29511036" wp14:editId="5FA1C17E">
            <wp:extent cx="152400" cy="152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 Symbol" w:hAnsi="Segoe UI Symbol"/>
          <w:color w:val="2090C7"/>
          <w:spacing w:val="71"/>
          <w:w w:val="125"/>
        </w:rPr>
        <w:t xml:space="preserve"> </w:t>
      </w:r>
      <w:r>
        <w:rPr>
          <w:color w:val="2090C7"/>
          <w:spacing w:val="-2"/>
          <w:w w:val="110"/>
          <w:position w:val="1"/>
        </w:rPr>
        <w:t>Projects</w:t>
      </w:r>
    </w:p>
    <w:p w14:paraId="3F1B646B" w14:textId="77777777" w:rsidR="00540488" w:rsidRDefault="00540488">
      <w:pPr>
        <w:pStyle w:val="BodyText"/>
        <w:rPr>
          <w:sz w:val="20"/>
        </w:rPr>
      </w:pPr>
    </w:p>
    <w:p w14:paraId="18E83B35" w14:textId="77777777" w:rsidR="00540488" w:rsidRDefault="00540488">
      <w:pPr>
        <w:pStyle w:val="BodyText"/>
        <w:spacing w:before="5"/>
        <w:rPr>
          <w:sz w:val="24"/>
        </w:rPr>
      </w:pPr>
    </w:p>
    <w:p w14:paraId="20342E08" w14:textId="77777777" w:rsidR="00540488" w:rsidRDefault="00000000">
      <w:pPr>
        <w:pStyle w:val="BodyText"/>
        <w:spacing w:before="120" w:line="448" w:lineRule="auto"/>
        <w:ind w:left="105" w:right="5617"/>
      </w:pPr>
      <w:r>
        <w:rPr>
          <w:rFonts w:ascii="Arial"/>
          <w:b/>
          <w:color w:val="4D4D4D"/>
        </w:rPr>
        <w:t>Company</w:t>
      </w:r>
      <w:r>
        <w:rPr>
          <w:color w:val="4D4D4D"/>
        </w:rPr>
        <w:t xml:space="preserve">: AAZ Studio, Entrepreneur. </w:t>
      </w:r>
      <w:proofErr w:type="gramStart"/>
      <w:r>
        <w:rPr>
          <w:color w:val="3398DA"/>
          <w:spacing w:val="-2"/>
          <w:w w:val="95"/>
          <w:u w:val="single" w:color="3497DA"/>
        </w:rPr>
        <w:t>https://github.com/AshfaqAliZardariOfficial/AAZ-Android-Mirror-App/tags</w:t>
      </w:r>
      <w:r>
        <w:rPr>
          <w:color w:val="3398DA"/>
          <w:spacing w:val="80"/>
        </w:rPr>
        <w:t xml:space="preserve">  </w:t>
      </w:r>
      <w:r>
        <w:rPr>
          <w:rFonts w:ascii="Arial"/>
          <w:b/>
          <w:color w:val="4D4D4D"/>
        </w:rPr>
        <w:t>Tools</w:t>
      </w:r>
      <w:proofErr w:type="gramEnd"/>
      <w:r>
        <w:rPr>
          <w:color w:val="4D4D4D"/>
        </w:rPr>
        <w:t>: Windows Desktop Application, Java, NetBeans</w:t>
      </w:r>
    </w:p>
    <w:p w14:paraId="0CD6B137" w14:textId="77777777" w:rsidR="00540488" w:rsidRDefault="00000000">
      <w:pPr>
        <w:pStyle w:val="BodyText"/>
        <w:spacing w:before="2"/>
        <w:ind w:left="105"/>
      </w:pPr>
      <w:r>
        <w:rPr>
          <w:color w:val="4D4D4D"/>
        </w:rPr>
        <w:t>The</w:t>
      </w:r>
      <w:r>
        <w:rPr>
          <w:color w:val="4D4D4D"/>
          <w:spacing w:val="2"/>
        </w:rPr>
        <w:t xml:space="preserve"> </w:t>
      </w:r>
      <w:r>
        <w:rPr>
          <w:color w:val="4D4D4D"/>
        </w:rPr>
        <w:t>Java</w:t>
      </w:r>
      <w:r>
        <w:rPr>
          <w:color w:val="4D4D4D"/>
          <w:spacing w:val="2"/>
        </w:rPr>
        <w:t xml:space="preserve"> </w:t>
      </w:r>
      <w:r>
        <w:rPr>
          <w:color w:val="4D4D4D"/>
        </w:rPr>
        <w:t>desktop</w:t>
      </w:r>
      <w:r>
        <w:rPr>
          <w:color w:val="4D4D4D"/>
          <w:spacing w:val="3"/>
        </w:rPr>
        <w:t xml:space="preserve"> </w:t>
      </w:r>
      <w:r>
        <w:rPr>
          <w:color w:val="4D4D4D"/>
        </w:rPr>
        <w:t>application</w:t>
      </w:r>
      <w:r>
        <w:rPr>
          <w:color w:val="4D4D4D"/>
          <w:spacing w:val="2"/>
        </w:rPr>
        <w:t xml:space="preserve"> </w:t>
      </w:r>
      <w:r>
        <w:rPr>
          <w:color w:val="4D4D4D"/>
        </w:rPr>
        <w:t>mirrors</w:t>
      </w:r>
      <w:r>
        <w:rPr>
          <w:color w:val="4D4D4D"/>
          <w:spacing w:val="2"/>
        </w:rPr>
        <w:t xml:space="preserve"> </w:t>
      </w:r>
      <w:r>
        <w:rPr>
          <w:color w:val="4D4D4D"/>
        </w:rPr>
        <w:t>and</w:t>
      </w:r>
      <w:r>
        <w:rPr>
          <w:color w:val="4D4D4D"/>
          <w:spacing w:val="3"/>
        </w:rPr>
        <w:t xml:space="preserve"> </w:t>
      </w:r>
      <w:r>
        <w:rPr>
          <w:color w:val="4D4D4D"/>
        </w:rPr>
        <w:t>controls</w:t>
      </w:r>
      <w:r>
        <w:rPr>
          <w:color w:val="4D4D4D"/>
          <w:spacing w:val="2"/>
        </w:rPr>
        <w:t xml:space="preserve"> </w:t>
      </w:r>
      <w:r>
        <w:rPr>
          <w:color w:val="4D4D4D"/>
        </w:rPr>
        <w:t>android</w:t>
      </w:r>
      <w:r>
        <w:rPr>
          <w:color w:val="4D4D4D"/>
          <w:spacing w:val="3"/>
        </w:rPr>
        <w:t xml:space="preserve"> </w:t>
      </w:r>
      <w:r>
        <w:rPr>
          <w:color w:val="4D4D4D"/>
        </w:rPr>
        <w:t>mobile</w:t>
      </w:r>
      <w:r>
        <w:rPr>
          <w:color w:val="4D4D4D"/>
          <w:spacing w:val="2"/>
        </w:rPr>
        <w:t xml:space="preserve"> </w:t>
      </w:r>
      <w:r>
        <w:rPr>
          <w:color w:val="4D4D4D"/>
        </w:rPr>
        <w:t>devices</w:t>
      </w:r>
      <w:r>
        <w:rPr>
          <w:color w:val="4D4D4D"/>
          <w:spacing w:val="2"/>
        </w:rPr>
        <w:t xml:space="preserve"> </w:t>
      </w:r>
      <w:r>
        <w:rPr>
          <w:color w:val="4D4D4D"/>
        </w:rPr>
        <w:t>with</w:t>
      </w:r>
      <w:r>
        <w:rPr>
          <w:color w:val="4D4D4D"/>
          <w:spacing w:val="3"/>
        </w:rPr>
        <w:t xml:space="preserve"> </w:t>
      </w:r>
      <w:r>
        <w:rPr>
          <w:color w:val="4D4D4D"/>
          <w:spacing w:val="-2"/>
        </w:rPr>
        <w:t>ease.</w:t>
      </w:r>
    </w:p>
    <w:p w14:paraId="23594953" w14:textId="77777777" w:rsidR="00540488" w:rsidRDefault="00540488">
      <w:pPr>
        <w:sectPr w:rsidR="00540488">
          <w:type w:val="continuous"/>
          <w:pgSz w:w="11860" w:h="16290"/>
          <w:pgMar w:top="360" w:right="320" w:bottom="140" w:left="360" w:header="0" w:footer="0" w:gutter="0"/>
          <w:cols w:space="720"/>
        </w:sectPr>
      </w:pPr>
    </w:p>
    <w:p w14:paraId="335EAD6D" w14:textId="77777777" w:rsidR="00540488" w:rsidRDefault="00540488">
      <w:pPr>
        <w:pStyle w:val="BodyText"/>
        <w:rPr>
          <w:sz w:val="29"/>
        </w:rPr>
      </w:pPr>
    </w:p>
    <w:p w14:paraId="522FF1E2" w14:textId="77777777" w:rsidR="00540488" w:rsidRDefault="00000000">
      <w:pPr>
        <w:pStyle w:val="BodyText"/>
        <w:spacing w:before="120" w:line="448" w:lineRule="auto"/>
        <w:ind w:left="105" w:right="5617"/>
      </w:pPr>
      <w:r>
        <w:rPr>
          <w:rFonts w:ascii="Arial"/>
          <w:b/>
          <w:color w:val="4D4D4D"/>
        </w:rPr>
        <w:t>Company</w:t>
      </w:r>
      <w:r>
        <w:rPr>
          <w:color w:val="4D4D4D"/>
        </w:rPr>
        <w:t xml:space="preserve">: TechSol360 by </w:t>
      </w:r>
      <w:proofErr w:type="spellStart"/>
      <w:r>
        <w:rPr>
          <w:color w:val="4D4D4D"/>
        </w:rPr>
        <w:t>GoCBE</w:t>
      </w:r>
      <w:proofErr w:type="spellEnd"/>
      <w:r>
        <w:rPr>
          <w:color w:val="4D4D4D"/>
        </w:rPr>
        <w:t xml:space="preserve"> Global (Pvt.) Ltd. </w:t>
      </w:r>
      <w:r>
        <w:rPr>
          <w:color w:val="3398DA"/>
          <w:spacing w:val="-2"/>
          <w:w w:val="95"/>
          <w:u w:val="single" w:color="3497DA"/>
        </w:rPr>
        <w:t>https://examtestingsystemapi.gocbeglobal.com/swagger</w:t>
      </w:r>
    </w:p>
    <w:p w14:paraId="145F494A" w14:textId="77777777" w:rsidR="00540488" w:rsidRDefault="00000000">
      <w:pPr>
        <w:pStyle w:val="BodyText"/>
        <w:spacing w:before="1" w:line="448" w:lineRule="auto"/>
        <w:ind w:left="105" w:right="4133"/>
      </w:pPr>
      <w:r>
        <w:rPr>
          <w:rFonts w:ascii="Arial"/>
          <w:b/>
          <w:color w:val="4D4D4D"/>
        </w:rPr>
        <w:t>Tools</w:t>
      </w:r>
      <w:r>
        <w:rPr>
          <w:color w:val="4D4D4D"/>
        </w:rPr>
        <w:t>: ASP.NET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Web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API,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MVC,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C#,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Microsoft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SQL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Server,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Microsoft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Visual Studio,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Swagger NOTE: The provided project URL is for User acceptance testing (UAT).</w:t>
      </w:r>
    </w:p>
    <w:p w14:paraId="268B5BB9" w14:textId="77777777" w:rsidR="00540488" w:rsidRDefault="00000000">
      <w:pPr>
        <w:pStyle w:val="BodyText"/>
        <w:spacing w:before="2" w:line="300" w:lineRule="auto"/>
        <w:ind w:left="105" w:right="255"/>
      </w:pPr>
      <w:r>
        <w:pict w14:anchorId="68D4208E">
          <v:group id="docshapegroup43" o:spid="_x0000_s2070" style="position:absolute;left:0;text-align:left;margin-left:15pt;margin-top:32.2pt;width:565pt;height:16.6pt;z-index:-15870464;mso-position-horizontal-relative:page" coordorigin="300,644" coordsize="11300,332">
            <v:shape id="docshape44" o:spid="_x0000_s2073" style="position:absolute;left:300;top:643;width:11300;height:332" coordorigin="300,644" coordsize="11300,332" path="m11545,644l355,644r-21,4l316,660r-12,17l300,699r,220l304,941r12,17l334,970r21,5l11545,975r21,-5l11584,958r12,-17l11600,919r,-220l11596,677r-12,-17l11566,648r-21,-4xe" fillcolor="#eee" stroked="f">
              <v:path arrowok="t"/>
            </v:shape>
            <v:shape id="docshape45" o:spid="_x0000_s2072" type="#_x0000_t202" style="position:absolute;left:465;top:699;width:1379;height:211" filled="f" stroked="f">
              <v:textbox inset="0,0,0,0">
                <w:txbxContent>
                  <w:p w14:paraId="54A7C6E2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Sweet</w:t>
                    </w:r>
                    <w:r>
                      <w:rPr>
                        <w:rFonts w:ascii="Arial"/>
                        <w:b/>
                        <w:color w:val="4D4D4D"/>
                        <w:spacing w:val="-7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w w:val="105"/>
                        <w:sz w:val="15"/>
                      </w:rPr>
                      <w:t>Enterprises</w:t>
                    </w:r>
                  </w:p>
                </w:txbxContent>
              </v:textbox>
            </v:shape>
            <v:shape id="docshape46" o:spid="_x0000_s2071" type="#_x0000_t202" style="position:absolute;left:8929;top:699;width:2359;height:211" filled="f" stroked="f">
              <v:textbox inset="0,0,0,0">
                <w:txbxContent>
                  <w:p w14:paraId="7C245EB9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Sep</w:t>
                    </w:r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2020</w:t>
                    </w:r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-</w:t>
                    </w:r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Jan</w:t>
                    </w:r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2021</w:t>
                    </w:r>
                    <w:r>
                      <w:rPr>
                        <w:rFonts w:ascii="Arial"/>
                        <w:b/>
                        <w:color w:val="4D4D4D"/>
                        <w:spacing w:val="46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(4</w:t>
                    </w:r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sz w:val="15"/>
                      </w:rPr>
                      <w:t>months)</w:t>
                    </w:r>
                  </w:p>
                </w:txbxContent>
              </v:textbox>
            </v:shape>
            <w10:wrap anchorx="page"/>
          </v:group>
        </w:pict>
      </w:r>
      <w:r>
        <w:rPr>
          <w:color w:val="4D4D4D"/>
        </w:rPr>
        <w:t xml:space="preserve">Exam Testing System API (Swagger) is a web API project to manage all the exams and test information for The Learning Management System (LMS v4) by </w:t>
      </w:r>
      <w:proofErr w:type="spellStart"/>
      <w:r>
        <w:rPr>
          <w:color w:val="4D4D4D"/>
        </w:rPr>
        <w:t>GoCBE</w:t>
      </w:r>
      <w:proofErr w:type="spellEnd"/>
      <w:r>
        <w:rPr>
          <w:color w:val="4D4D4D"/>
        </w:rPr>
        <w:t xml:space="preserve"> Global (Pvt.) Ltd.</w:t>
      </w:r>
    </w:p>
    <w:p w14:paraId="4B4A98C1" w14:textId="77777777" w:rsidR="00540488" w:rsidRDefault="00540488">
      <w:pPr>
        <w:pStyle w:val="BodyText"/>
        <w:rPr>
          <w:sz w:val="20"/>
        </w:rPr>
      </w:pPr>
    </w:p>
    <w:p w14:paraId="07D30812" w14:textId="77777777" w:rsidR="00540488" w:rsidRDefault="00540488">
      <w:pPr>
        <w:pStyle w:val="BodyText"/>
        <w:spacing w:before="11"/>
        <w:rPr>
          <w:sz w:val="25"/>
        </w:rPr>
      </w:pPr>
    </w:p>
    <w:p w14:paraId="45E959DA" w14:textId="77777777" w:rsidR="00540488" w:rsidRDefault="00000000">
      <w:pPr>
        <w:pStyle w:val="BodyText"/>
        <w:spacing w:before="120" w:line="448" w:lineRule="auto"/>
        <w:ind w:left="105" w:right="5617"/>
      </w:pPr>
      <w:r>
        <w:rPr>
          <w:rFonts w:ascii="Arial"/>
          <w:b/>
          <w:color w:val="4D4D4D"/>
        </w:rPr>
        <w:t>Company</w:t>
      </w:r>
      <w:r>
        <w:rPr>
          <w:color w:val="4D4D4D"/>
        </w:rPr>
        <w:t>:</w:t>
      </w:r>
      <w:r>
        <w:rPr>
          <w:color w:val="4D4D4D"/>
          <w:spacing w:val="-3"/>
        </w:rPr>
        <w:t xml:space="preserve"> </w:t>
      </w:r>
      <w:r>
        <w:rPr>
          <w:color w:val="4D4D4D"/>
        </w:rPr>
        <w:t>TechSol360</w:t>
      </w:r>
      <w:r>
        <w:rPr>
          <w:color w:val="4D4D4D"/>
          <w:spacing w:val="-3"/>
        </w:rPr>
        <w:t xml:space="preserve"> </w:t>
      </w:r>
      <w:r>
        <w:rPr>
          <w:color w:val="4D4D4D"/>
        </w:rPr>
        <w:t>by</w:t>
      </w:r>
      <w:r>
        <w:rPr>
          <w:color w:val="4D4D4D"/>
          <w:spacing w:val="-3"/>
        </w:rPr>
        <w:t xml:space="preserve"> </w:t>
      </w:r>
      <w:proofErr w:type="spellStart"/>
      <w:r>
        <w:rPr>
          <w:color w:val="4D4D4D"/>
        </w:rPr>
        <w:t>GoCBE</w:t>
      </w:r>
      <w:proofErr w:type="spellEnd"/>
      <w:r>
        <w:rPr>
          <w:color w:val="4D4D4D"/>
          <w:spacing w:val="-3"/>
        </w:rPr>
        <w:t xml:space="preserve"> </w:t>
      </w:r>
      <w:r>
        <w:rPr>
          <w:color w:val="4D4D4D"/>
        </w:rPr>
        <w:t>Global</w:t>
      </w:r>
      <w:r>
        <w:rPr>
          <w:color w:val="4D4D4D"/>
          <w:spacing w:val="-3"/>
        </w:rPr>
        <w:t xml:space="preserve"> </w:t>
      </w:r>
      <w:r>
        <w:rPr>
          <w:color w:val="4D4D4D"/>
        </w:rPr>
        <w:t>(Pvt.)</w:t>
      </w:r>
      <w:r>
        <w:rPr>
          <w:color w:val="4D4D4D"/>
          <w:spacing w:val="-3"/>
        </w:rPr>
        <w:t xml:space="preserve"> </w:t>
      </w:r>
      <w:r>
        <w:rPr>
          <w:color w:val="4D4D4D"/>
        </w:rPr>
        <w:t xml:space="preserve">Ltd. </w:t>
      </w:r>
      <w:hyperlink r:id="rId19">
        <w:r>
          <w:rPr>
            <w:color w:val="3398DA"/>
            <w:spacing w:val="-2"/>
            <w:u w:val="single" w:color="3497DA"/>
          </w:rPr>
          <w:t>http://sweetenterprises.pk</w:t>
        </w:r>
      </w:hyperlink>
    </w:p>
    <w:p w14:paraId="2428ECB2" w14:textId="77777777" w:rsidR="00540488" w:rsidRDefault="00000000">
      <w:pPr>
        <w:pStyle w:val="BodyText"/>
        <w:spacing w:before="2"/>
        <w:ind w:left="105"/>
      </w:pPr>
      <w:r>
        <w:rPr>
          <w:rFonts w:ascii="Arial"/>
          <w:b/>
          <w:color w:val="4D4D4D"/>
        </w:rPr>
        <w:t>Tools</w:t>
      </w:r>
      <w:r>
        <w:rPr>
          <w:color w:val="4D4D4D"/>
        </w:rPr>
        <w:t>:</w:t>
      </w:r>
      <w:r>
        <w:rPr>
          <w:color w:val="4D4D4D"/>
          <w:spacing w:val="-6"/>
        </w:rPr>
        <w:t xml:space="preserve"> </w:t>
      </w:r>
      <w:r>
        <w:rPr>
          <w:color w:val="4D4D4D"/>
        </w:rPr>
        <w:t>ASP.NET</w:t>
      </w:r>
      <w:r>
        <w:rPr>
          <w:color w:val="4D4D4D"/>
          <w:spacing w:val="-5"/>
        </w:rPr>
        <w:t xml:space="preserve"> </w:t>
      </w:r>
      <w:r>
        <w:rPr>
          <w:color w:val="4D4D4D"/>
        </w:rPr>
        <w:t>MVC,</w:t>
      </w:r>
      <w:r>
        <w:rPr>
          <w:color w:val="4D4D4D"/>
          <w:spacing w:val="-6"/>
        </w:rPr>
        <w:t xml:space="preserve"> </w:t>
      </w:r>
      <w:r>
        <w:rPr>
          <w:color w:val="4D4D4D"/>
        </w:rPr>
        <w:t>C#,</w:t>
      </w:r>
      <w:r>
        <w:rPr>
          <w:color w:val="4D4D4D"/>
          <w:spacing w:val="-5"/>
        </w:rPr>
        <w:t xml:space="preserve"> </w:t>
      </w:r>
      <w:r>
        <w:rPr>
          <w:color w:val="4D4D4D"/>
        </w:rPr>
        <w:t>Microsoft</w:t>
      </w:r>
      <w:r>
        <w:rPr>
          <w:color w:val="4D4D4D"/>
          <w:spacing w:val="-5"/>
        </w:rPr>
        <w:t xml:space="preserve"> </w:t>
      </w:r>
      <w:r>
        <w:rPr>
          <w:color w:val="4D4D4D"/>
        </w:rPr>
        <w:t>SQL</w:t>
      </w:r>
      <w:r>
        <w:rPr>
          <w:color w:val="4D4D4D"/>
          <w:spacing w:val="-6"/>
        </w:rPr>
        <w:t xml:space="preserve"> </w:t>
      </w:r>
      <w:r>
        <w:rPr>
          <w:color w:val="4D4D4D"/>
        </w:rPr>
        <w:t>Server,</w:t>
      </w:r>
      <w:r>
        <w:rPr>
          <w:color w:val="4D4D4D"/>
          <w:spacing w:val="-5"/>
        </w:rPr>
        <w:t xml:space="preserve"> </w:t>
      </w:r>
      <w:r>
        <w:rPr>
          <w:color w:val="4D4D4D"/>
        </w:rPr>
        <w:t>Microsoft</w:t>
      </w:r>
      <w:r>
        <w:rPr>
          <w:color w:val="4D4D4D"/>
          <w:spacing w:val="-5"/>
        </w:rPr>
        <w:t xml:space="preserve"> </w:t>
      </w:r>
      <w:r>
        <w:rPr>
          <w:color w:val="4D4D4D"/>
        </w:rPr>
        <w:t>Visual</w:t>
      </w:r>
      <w:r>
        <w:rPr>
          <w:color w:val="4D4D4D"/>
          <w:spacing w:val="-6"/>
        </w:rPr>
        <w:t xml:space="preserve"> </w:t>
      </w:r>
      <w:r>
        <w:rPr>
          <w:color w:val="4D4D4D"/>
          <w:spacing w:val="-2"/>
        </w:rPr>
        <w:t>Studio</w:t>
      </w:r>
    </w:p>
    <w:p w14:paraId="510D1CBD" w14:textId="77777777" w:rsidR="00540488" w:rsidRDefault="00000000">
      <w:pPr>
        <w:pStyle w:val="BodyText"/>
        <w:spacing w:before="154" w:line="300" w:lineRule="auto"/>
        <w:ind w:left="105" w:right="255"/>
      </w:pPr>
      <w:r>
        <w:pict w14:anchorId="2CF1D9EE">
          <v:group id="docshapegroup47" o:spid="_x0000_s2066" style="position:absolute;left:0;text-align:left;margin-left:15pt;margin-top:39.8pt;width:565pt;height:16.6pt;z-index:-15869952;mso-position-horizontal-relative:page" coordorigin="300,796" coordsize="11300,332">
            <v:shape id="docshape48" o:spid="_x0000_s2069" style="position:absolute;left:300;top:795;width:11300;height:332" coordorigin="300,796" coordsize="11300,332" path="m11545,796l355,796r-21,4l316,812r-12,17l300,851r,220l304,1093r12,17l334,1122r21,5l11545,1127r21,-5l11584,1110r12,-17l11600,1071r,-220l11596,829r-12,-17l11566,800r-21,-4xe" fillcolor="#eee" stroked="f">
              <v:path arrowok="t"/>
            </v:shape>
            <v:shape id="docshape49" o:spid="_x0000_s2068" type="#_x0000_t202" style="position:absolute;left:465;top:851;width:2845;height:211" filled="f" stroked="f">
              <v:textbox inset="0,0,0,0">
                <w:txbxContent>
                  <w:p w14:paraId="7945E5D2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eCommerce</w:t>
                    </w:r>
                    <w:r>
                      <w:rPr>
                        <w:rFonts w:ascii="Arial"/>
                        <w:b/>
                        <w:color w:val="4D4D4D"/>
                        <w:spacing w:val="-7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COD</w:t>
                    </w:r>
                    <w:r>
                      <w:rPr>
                        <w:rFonts w:ascii="Arial"/>
                        <w:b/>
                        <w:color w:val="4D4D4D"/>
                        <w:spacing w:val="-6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Android</w:t>
                    </w:r>
                    <w:r>
                      <w:rPr>
                        <w:rFonts w:ascii="Arial"/>
                        <w:b/>
                        <w:color w:val="4D4D4D"/>
                        <w:spacing w:val="-6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Mobile</w:t>
                    </w:r>
                    <w:r>
                      <w:rPr>
                        <w:rFonts w:ascii="Arial"/>
                        <w:b/>
                        <w:color w:val="4D4D4D"/>
                        <w:spacing w:val="-6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5"/>
                        <w:w w:val="105"/>
                        <w:sz w:val="15"/>
                      </w:rPr>
                      <w:t>App</w:t>
                    </w:r>
                  </w:p>
                </w:txbxContent>
              </v:textbox>
            </v:shape>
            <v:shape id="docshape50" o:spid="_x0000_s2067" type="#_x0000_t202" style="position:absolute;left:8951;top:851;width:2337;height:211" filled="f" stroked="f">
              <v:textbox inset="0,0,0,0">
                <w:txbxContent>
                  <w:p w14:paraId="40374209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May</w:t>
                    </w:r>
                    <w:r>
                      <w:rPr>
                        <w:rFonts w:ascii="Arial"/>
                        <w:b/>
                        <w:color w:val="4D4D4D"/>
                        <w:spacing w:val="-7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2020</w:t>
                    </w:r>
                    <w:r>
                      <w:rPr>
                        <w:rFonts w:ascii="Arial"/>
                        <w:b/>
                        <w:color w:val="4D4D4D"/>
                        <w:spacing w:val="-5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-</w:t>
                    </w:r>
                    <w:r>
                      <w:rPr>
                        <w:rFonts w:ascii="Arial"/>
                        <w:b/>
                        <w:color w:val="4D4D4D"/>
                        <w:spacing w:val="-6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Jun</w:t>
                    </w:r>
                    <w:r>
                      <w:rPr>
                        <w:rFonts w:ascii="Arial"/>
                        <w:b/>
                        <w:color w:val="4D4D4D"/>
                        <w:spacing w:val="-5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2020</w:t>
                    </w:r>
                    <w:r>
                      <w:rPr>
                        <w:rFonts w:ascii="Arial"/>
                        <w:b/>
                        <w:color w:val="4D4D4D"/>
                        <w:spacing w:val="31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(1</w:t>
                    </w:r>
                    <w:r>
                      <w:rPr>
                        <w:rFonts w:ascii="Arial"/>
                        <w:b/>
                        <w:color w:val="4D4D4D"/>
                        <w:spacing w:val="-6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w w:val="105"/>
                        <w:sz w:val="15"/>
                      </w:rPr>
                      <w:t>month)</w:t>
                    </w:r>
                  </w:p>
                </w:txbxContent>
              </v:textbox>
            </v:shape>
            <w10:wrap anchorx="page"/>
          </v:group>
        </w:pict>
      </w:r>
      <w:r>
        <w:rPr>
          <w:color w:val="4D4D4D"/>
        </w:rPr>
        <w:t>Sweet Enterprises a land property booking and management system is an online portal to manage all the land property information, finance, reporting and many more thing.</w:t>
      </w:r>
    </w:p>
    <w:p w14:paraId="7F1461B6" w14:textId="77777777" w:rsidR="00540488" w:rsidRDefault="00540488">
      <w:pPr>
        <w:pStyle w:val="BodyText"/>
        <w:rPr>
          <w:sz w:val="20"/>
        </w:rPr>
      </w:pPr>
    </w:p>
    <w:p w14:paraId="4BF58844" w14:textId="77777777" w:rsidR="00540488" w:rsidRDefault="00540488">
      <w:pPr>
        <w:pStyle w:val="BodyText"/>
        <w:rPr>
          <w:sz w:val="26"/>
        </w:rPr>
      </w:pPr>
    </w:p>
    <w:p w14:paraId="25796A01" w14:textId="77777777" w:rsidR="00540488" w:rsidRDefault="00000000">
      <w:pPr>
        <w:spacing w:before="120"/>
        <w:ind w:left="105"/>
        <w:rPr>
          <w:sz w:val="15"/>
        </w:rPr>
      </w:pPr>
      <w:r>
        <w:rPr>
          <w:rFonts w:ascii="Arial"/>
          <w:b/>
          <w:color w:val="4D4D4D"/>
          <w:sz w:val="15"/>
        </w:rPr>
        <w:t>Company</w:t>
      </w:r>
      <w:r>
        <w:rPr>
          <w:color w:val="4D4D4D"/>
          <w:sz w:val="15"/>
        </w:rPr>
        <w:t>: /</w:t>
      </w:r>
      <w:r>
        <w:rPr>
          <w:color w:val="4D4D4D"/>
          <w:spacing w:val="-4"/>
          <w:sz w:val="15"/>
        </w:rPr>
        <w:t xml:space="preserve"> </w:t>
      </w:r>
      <w:r>
        <w:rPr>
          <w:color w:val="4D4D4D"/>
          <w:spacing w:val="-2"/>
          <w:sz w:val="15"/>
        </w:rPr>
        <w:t>Zithelo101</w:t>
      </w:r>
    </w:p>
    <w:p w14:paraId="3DE45EE9" w14:textId="77777777" w:rsidR="00540488" w:rsidRDefault="00540488">
      <w:pPr>
        <w:pStyle w:val="BodyText"/>
        <w:spacing w:before="5"/>
        <w:rPr>
          <w:sz w:val="22"/>
        </w:rPr>
      </w:pPr>
    </w:p>
    <w:p w14:paraId="7D19F379" w14:textId="77777777" w:rsidR="00540488" w:rsidRDefault="00000000">
      <w:pPr>
        <w:pStyle w:val="BodyText"/>
        <w:spacing w:before="1" w:line="448" w:lineRule="auto"/>
        <w:ind w:left="105" w:right="2358"/>
      </w:pPr>
      <w:r>
        <w:pict w14:anchorId="554239FB">
          <v:group id="docshapegroup51" o:spid="_x0000_s2062" style="position:absolute;left:0;text-align:left;margin-left:15pt;margin-top:37.65pt;width:565pt;height:16.6pt;z-index:-15869440;mso-position-horizontal-relative:page" coordorigin="300,753" coordsize="11300,332">
            <v:shape id="docshape52" o:spid="_x0000_s2065" style="position:absolute;left:300;top:752;width:11300;height:332" coordorigin="300,753" coordsize="11300,332" path="m11545,753l355,753r-21,4l316,769r-12,18l300,808r,221l304,1050r12,18l334,1080r21,4l11545,1084r21,-4l11584,1068r12,-18l11600,1029r,-221l11596,787r-12,-18l11566,757r-21,-4xe" fillcolor="#eee" stroked="f">
              <v:path arrowok="t"/>
            </v:shape>
            <v:shape id="docshape53" o:spid="_x0000_s2064" type="#_x0000_t202" style="position:absolute;left:465;top:808;width:4850;height:211" filled="f" stroked="f">
              <v:textbox inset="0,0,0,0">
                <w:txbxContent>
                  <w:p w14:paraId="0104F00B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COVID-19</w:t>
                    </w:r>
                    <w:r>
                      <w:rPr>
                        <w:rFonts w:ascii="Arial"/>
                        <w:b/>
                        <w:color w:val="4D4D4D"/>
                        <w:spacing w:val="-8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BANGLADESH</w:t>
                    </w:r>
                    <w:r>
                      <w:rPr>
                        <w:rFonts w:ascii="Arial"/>
                        <w:b/>
                        <w:color w:val="4D4D4D"/>
                        <w:spacing w:val="-8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LIVE</w:t>
                    </w:r>
                    <w:r>
                      <w:rPr>
                        <w:rFonts w:ascii="Arial"/>
                        <w:b/>
                        <w:color w:val="4D4D4D"/>
                        <w:spacing w:val="-9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UDATE</w:t>
                    </w:r>
                    <w:r>
                      <w:rPr>
                        <w:rFonts w:ascii="Arial"/>
                        <w:b/>
                        <w:color w:val="4D4D4D"/>
                        <w:spacing w:val="-8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(One</w:t>
                    </w:r>
                    <w:r>
                      <w:rPr>
                        <w:rFonts w:ascii="Arial"/>
                        <w:b/>
                        <w:color w:val="4D4D4D"/>
                        <w:spacing w:val="-9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Page</w:t>
                    </w:r>
                    <w:r>
                      <w:rPr>
                        <w:rFonts w:ascii="Arial"/>
                        <w:b/>
                        <w:color w:val="4D4D4D"/>
                        <w:spacing w:val="-8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Landing</w:t>
                    </w:r>
                    <w:r>
                      <w:rPr>
                        <w:rFonts w:ascii="Arial"/>
                        <w:b/>
                        <w:color w:val="4D4D4D"/>
                        <w:spacing w:val="-8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sz w:val="15"/>
                      </w:rPr>
                      <w:t>Website)</w:t>
                    </w:r>
                  </w:p>
                </w:txbxContent>
              </v:textbox>
            </v:shape>
            <v:shape id="docshape54" o:spid="_x0000_s2063" type="#_x0000_t202" style="position:absolute;left:8929;top:808;width:2360;height:211" filled="f" stroked="f">
              <v:textbox inset="0,0,0,0">
                <w:txbxContent>
                  <w:p w14:paraId="14A4013A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Apr</w:t>
                    </w:r>
                    <w:r>
                      <w:rPr>
                        <w:rFonts w:ascii="Arial"/>
                        <w:b/>
                        <w:color w:val="4D4D4D"/>
                        <w:spacing w:val="-1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2020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-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May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2020</w:t>
                    </w:r>
                    <w:r>
                      <w:rPr>
                        <w:rFonts w:ascii="Arial"/>
                        <w:b/>
                        <w:color w:val="4D4D4D"/>
                        <w:spacing w:val="41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(1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w w:val="105"/>
                        <w:sz w:val="15"/>
                      </w:rPr>
                      <w:t xml:space="preserve"> month)</w:t>
                    </w:r>
                  </w:p>
                </w:txbxContent>
              </v:textbox>
            </v:shape>
            <w10:wrap anchorx="page"/>
          </v:group>
        </w:pict>
      </w:r>
      <w:r>
        <w:rPr>
          <w:rFonts w:ascii="Arial"/>
          <w:b/>
          <w:color w:val="4D4D4D"/>
        </w:rPr>
        <w:t>Tools</w:t>
      </w:r>
      <w:r>
        <w:rPr>
          <w:color w:val="4D4D4D"/>
        </w:rPr>
        <w:t xml:space="preserve">: Java, Native Android Mobile App, Firebase Authentication, </w:t>
      </w:r>
      <w:proofErr w:type="gramStart"/>
      <w:r>
        <w:rPr>
          <w:color w:val="4D4D4D"/>
        </w:rPr>
        <w:t>XML,PHP</w:t>
      </w:r>
      <w:proofErr w:type="gramEnd"/>
      <w:r>
        <w:rPr>
          <w:color w:val="4D4D4D"/>
        </w:rPr>
        <w:t xml:space="preserve">, </w:t>
      </w:r>
      <w:proofErr w:type="spellStart"/>
      <w:r>
        <w:rPr>
          <w:color w:val="4D4D4D"/>
        </w:rPr>
        <w:t>MySql</w:t>
      </w:r>
      <w:proofErr w:type="spellEnd"/>
      <w:r>
        <w:rPr>
          <w:color w:val="4D4D4D"/>
        </w:rPr>
        <w:t>, Android Studio, Visual Studio Code An eCommerce COD native android mobile app.</w:t>
      </w:r>
    </w:p>
    <w:p w14:paraId="679E5933" w14:textId="77777777" w:rsidR="00540488" w:rsidRDefault="00540488">
      <w:pPr>
        <w:pStyle w:val="BodyText"/>
        <w:rPr>
          <w:sz w:val="20"/>
        </w:rPr>
      </w:pPr>
    </w:p>
    <w:p w14:paraId="40D0D743" w14:textId="77777777" w:rsidR="00540488" w:rsidRDefault="00540488">
      <w:pPr>
        <w:pStyle w:val="BodyText"/>
        <w:spacing w:before="8"/>
        <w:rPr>
          <w:sz w:val="16"/>
        </w:rPr>
      </w:pPr>
    </w:p>
    <w:p w14:paraId="26DF0819" w14:textId="77777777" w:rsidR="00540488" w:rsidRDefault="00000000">
      <w:pPr>
        <w:pStyle w:val="BodyText"/>
        <w:spacing w:before="121"/>
        <w:ind w:left="105"/>
      </w:pPr>
      <w:r>
        <w:rPr>
          <w:rFonts w:ascii="Arial"/>
          <w:b/>
          <w:color w:val="4D4D4D"/>
        </w:rPr>
        <w:t>Company</w:t>
      </w:r>
      <w:r>
        <w:rPr>
          <w:color w:val="4D4D4D"/>
        </w:rPr>
        <w:t>:</w:t>
      </w:r>
      <w:r>
        <w:rPr>
          <w:color w:val="4D4D4D"/>
          <w:spacing w:val="7"/>
        </w:rPr>
        <w:t xml:space="preserve"> </w:t>
      </w:r>
      <w:r>
        <w:rPr>
          <w:color w:val="4D4D4D"/>
        </w:rPr>
        <w:t>/</w:t>
      </w:r>
      <w:r>
        <w:rPr>
          <w:color w:val="4D4D4D"/>
          <w:spacing w:val="6"/>
        </w:rPr>
        <w:t xml:space="preserve"> </w:t>
      </w:r>
      <w:proofErr w:type="spellStart"/>
      <w:r>
        <w:rPr>
          <w:color w:val="4D4D4D"/>
        </w:rPr>
        <w:t>Rahulmitrabd</w:t>
      </w:r>
      <w:proofErr w:type="spellEnd"/>
      <w:r>
        <w:rPr>
          <w:color w:val="4D4D4D"/>
          <w:spacing w:val="6"/>
        </w:rPr>
        <w:t xml:space="preserve"> </w:t>
      </w:r>
      <w:r>
        <w:rPr>
          <w:color w:val="4D4D4D"/>
          <w:spacing w:val="-2"/>
        </w:rPr>
        <w:t>(Bangladesh)</w:t>
      </w:r>
    </w:p>
    <w:p w14:paraId="554669FE" w14:textId="77777777" w:rsidR="00540488" w:rsidRDefault="00540488">
      <w:pPr>
        <w:pStyle w:val="BodyText"/>
        <w:spacing w:before="5"/>
        <w:rPr>
          <w:sz w:val="22"/>
        </w:rPr>
      </w:pPr>
    </w:p>
    <w:p w14:paraId="095D16FC" w14:textId="77777777" w:rsidR="00540488" w:rsidRDefault="00000000">
      <w:pPr>
        <w:pStyle w:val="BodyText"/>
        <w:ind w:left="105"/>
      </w:pPr>
      <w:r>
        <w:rPr>
          <w:rFonts w:ascii="Arial"/>
          <w:b/>
          <w:color w:val="4D4D4D"/>
        </w:rPr>
        <w:t>Tools</w:t>
      </w:r>
      <w:r>
        <w:rPr>
          <w:color w:val="4D4D4D"/>
        </w:rPr>
        <w:t>:</w:t>
      </w:r>
      <w:r>
        <w:rPr>
          <w:color w:val="4D4D4D"/>
          <w:spacing w:val="-2"/>
        </w:rPr>
        <w:t xml:space="preserve"> </w:t>
      </w:r>
      <w:r>
        <w:rPr>
          <w:color w:val="4D4D4D"/>
        </w:rPr>
        <w:t>PHP,</w:t>
      </w:r>
      <w:r>
        <w:rPr>
          <w:color w:val="4D4D4D"/>
          <w:spacing w:val="-1"/>
        </w:rPr>
        <w:t xml:space="preserve"> </w:t>
      </w:r>
      <w:proofErr w:type="spellStart"/>
      <w:r>
        <w:rPr>
          <w:color w:val="4D4D4D"/>
        </w:rPr>
        <w:t>MySql</w:t>
      </w:r>
      <w:proofErr w:type="spellEnd"/>
      <w:r>
        <w:rPr>
          <w:color w:val="4D4D4D"/>
        </w:rPr>
        <w:t>,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Bootstrap,</w:t>
      </w:r>
      <w:r>
        <w:rPr>
          <w:color w:val="4D4D4D"/>
          <w:spacing w:val="-2"/>
        </w:rPr>
        <w:t xml:space="preserve"> </w:t>
      </w:r>
      <w:r>
        <w:rPr>
          <w:color w:val="4D4D4D"/>
        </w:rPr>
        <w:t>Visual</w:t>
      </w:r>
      <w:r>
        <w:rPr>
          <w:color w:val="4D4D4D"/>
          <w:spacing w:val="-1"/>
        </w:rPr>
        <w:t xml:space="preserve"> </w:t>
      </w:r>
      <w:r>
        <w:rPr>
          <w:color w:val="4D4D4D"/>
        </w:rPr>
        <w:t>Studio</w:t>
      </w:r>
      <w:r>
        <w:rPr>
          <w:color w:val="4D4D4D"/>
          <w:spacing w:val="-1"/>
        </w:rPr>
        <w:t xml:space="preserve"> </w:t>
      </w:r>
      <w:r>
        <w:rPr>
          <w:color w:val="4D4D4D"/>
          <w:spacing w:val="-4"/>
        </w:rPr>
        <w:t>Code</w:t>
      </w:r>
    </w:p>
    <w:p w14:paraId="53476FA0" w14:textId="77777777" w:rsidR="00540488" w:rsidRDefault="00000000">
      <w:pPr>
        <w:pStyle w:val="BodyText"/>
        <w:spacing w:before="154"/>
        <w:ind w:left="105"/>
      </w:pPr>
      <w:r>
        <w:rPr>
          <w:color w:val="4D4D4D"/>
        </w:rPr>
        <w:t>A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covid-19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live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updates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a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one-page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landing</w:t>
      </w:r>
      <w:r>
        <w:rPr>
          <w:color w:val="4D4D4D"/>
          <w:spacing w:val="5"/>
        </w:rPr>
        <w:t xml:space="preserve"> </w:t>
      </w:r>
      <w:r>
        <w:rPr>
          <w:color w:val="4D4D4D"/>
        </w:rPr>
        <w:t>website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with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an</w:t>
      </w:r>
      <w:r>
        <w:rPr>
          <w:color w:val="4D4D4D"/>
          <w:spacing w:val="4"/>
        </w:rPr>
        <w:t xml:space="preserve"> </w:t>
      </w:r>
      <w:r>
        <w:rPr>
          <w:color w:val="4D4D4D"/>
        </w:rPr>
        <w:t>admin</w:t>
      </w:r>
      <w:r>
        <w:rPr>
          <w:color w:val="4D4D4D"/>
          <w:spacing w:val="4"/>
        </w:rPr>
        <w:t xml:space="preserve"> </w:t>
      </w:r>
      <w:r>
        <w:rPr>
          <w:color w:val="4D4D4D"/>
          <w:spacing w:val="-2"/>
        </w:rPr>
        <w:t>panel.</w:t>
      </w:r>
    </w:p>
    <w:p w14:paraId="76924229" w14:textId="77777777" w:rsidR="00540488" w:rsidRDefault="00540488">
      <w:pPr>
        <w:pStyle w:val="BodyText"/>
        <w:spacing w:before="3"/>
        <w:rPr>
          <w:sz w:val="29"/>
        </w:rPr>
      </w:pPr>
    </w:p>
    <w:p w14:paraId="64011475" w14:textId="105DCF36" w:rsidR="00540488" w:rsidRDefault="00F14FDD">
      <w:pPr>
        <w:pStyle w:val="Heading1"/>
      </w:pPr>
      <w:r w:rsidRPr="002730E1">
        <w:pict w14:anchorId="06AC058E">
          <v:shape id="Picture 13" o:spid="_x0000_i1082" type="#_x0000_t75" style="width:12pt;height:12pt;visibility:visible;mso-wrap-style:square">
            <v:imagedata r:id="rId20" o:title=""/>
          </v:shape>
        </w:pict>
      </w:r>
      <w:r w:rsidR="00000000">
        <w:rPr>
          <w:rFonts w:ascii="Arial" w:hAnsi="Arial"/>
          <w:color w:val="2090C7"/>
          <w:spacing w:val="11"/>
          <w:w w:val="105"/>
        </w:rPr>
        <w:t xml:space="preserve"> </w:t>
      </w:r>
      <w:r w:rsidR="00000000">
        <w:rPr>
          <w:color w:val="2090C7"/>
          <w:spacing w:val="-2"/>
          <w:w w:val="105"/>
        </w:rPr>
        <w:t>Awards</w:t>
      </w:r>
    </w:p>
    <w:p w14:paraId="187AA632" w14:textId="77777777" w:rsidR="00540488" w:rsidRDefault="00000000">
      <w:pPr>
        <w:pStyle w:val="Heading2"/>
        <w:tabs>
          <w:tab w:val="left" w:pos="4806"/>
          <w:tab w:val="left" w:pos="8569"/>
        </w:tabs>
        <w:spacing w:before="187"/>
      </w:pPr>
      <w:r>
        <w:pict w14:anchorId="68B726B3">
          <v:rect id="docshape55" o:spid="_x0000_s2061" style="position:absolute;left:0;text-align:left;margin-left:15pt;margin-top:4.8pt;width:565pt;height:.55pt;z-index:15734272;mso-position-horizontal-relative:page" fillcolor="#ededed" stroked="f">
            <w10:wrap anchorx="page"/>
          </v:rect>
        </w:pict>
      </w:r>
      <w:r>
        <w:rPr>
          <w:color w:val="4D4D4D"/>
          <w:spacing w:val="-2"/>
          <w:w w:val="110"/>
        </w:rPr>
        <w:t>Title</w:t>
      </w:r>
      <w:r>
        <w:rPr>
          <w:color w:val="4D4D4D"/>
        </w:rPr>
        <w:tab/>
      </w:r>
      <w:r>
        <w:rPr>
          <w:color w:val="4D4D4D"/>
          <w:spacing w:val="-2"/>
          <w:w w:val="110"/>
        </w:rPr>
        <w:t>Authority</w:t>
      </w:r>
      <w:r>
        <w:rPr>
          <w:color w:val="4D4D4D"/>
        </w:rPr>
        <w:tab/>
      </w:r>
      <w:r>
        <w:rPr>
          <w:color w:val="4D4D4D"/>
          <w:spacing w:val="-4"/>
          <w:w w:val="110"/>
        </w:rPr>
        <w:t>Date</w:t>
      </w:r>
    </w:p>
    <w:p w14:paraId="34468FE6" w14:textId="77777777" w:rsidR="00540488" w:rsidRDefault="00540488">
      <w:pPr>
        <w:sectPr w:rsidR="00540488">
          <w:footerReference w:type="default" r:id="rId21"/>
          <w:pgSz w:w="11860" w:h="16290"/>
          <w:pgMar w:top="560" w:right="320" w:bottom="140" w:left="360" w:header="0" w:footer="0" w:gutter="0"/>
          <w:cols w:space="720"/>
        </w:sectPr>
      </w:pPr>
    </w:p>
    <w:p w14:paraId="120B4C30" w14:textId="77777777" w:rsidR="00540488" w:rsidRDefault="00000000">
      <w:pPr>
        <w:pStyle w:val="BodyText"/>
        <w:tabs>
          <w:tab w:val="left" w:pos="4806"/>
        </w:tabs>
        <w:spacing w:before="99" w:line="285" w:lineRule="auto"/>
        <w:ind w:left="4806" w:right="38" w:hanging="4690"/>
      </w:pPr>
      <w:r>
        <w:pict w14:anchorId="55549D08">
          <v:rect id="docshape56" o:spid="_x0000_s2060" style="position:absolute;left:0;text-align:left;margin-left:15pt;margin-top:30.4pt;width:565pt;height:.55pt;z-index:-15871488;mso-position-horizontal-relative:page" fillcolor="#ebebeb" stroked="f">
            <w10:wrap anchorx="page"/>
          </v:rect>
        </w:pict>
      </w:r>
      <w:r>
        <w:rPr>
          <w:color w:val="4D4D4D"/>
        </w:rPr>
        <w:t>Web Development Winner Award</w:t>
      </w:r>
      <w:r>
        <w:rPr>
          <w:color w:val="4D4D4D"/>
        </w:rPr>
        <w:tab/>
        <w:t xml:space="preserve">Aptech Computer Education Pakistan (Garden </w:t>
      </w:r>
      <w:r>
        <w:rPr>
          <w:color w:val="4D4D4D"/>
          <w:spacing w:val="-2"/>
        </w:rPr>
        <w:t>Center)</w:t>
      </w:r>
    </w:p>
    <w:p w14:paraId="56769AEA" w14:textId="77777777" w:rsidR="00540488" w:rsidRDefault="00000000">
      <w:pPr>
        <w:pStyle w:val="BodyText"/>
        <w:spacing w:before="99"/>
        <w:ind w:left="116"/>
      </w:pPr>
      <w:r>
        <w:br w:type="column"/>
      </w:r>
      <w:r>
        <w:rPr>
          <w:color w:val="4D4D4D"/>
          <w:spacing w:val="-4"/>
        </w:rPr>
        <w:t>2019</w:t>
      </w:r>
    </w:p>
    <w:p w14:paraId="1F21D5CE" w14:textId="77777777" w:rsidR="00540488" w:rsidRDefault="00540488">
      <w:pPr>
        <w:sectPr w:rsidR="00540488">
          <w:type w:val="continuous"/>
          <w:pgSz w:w="11860" w:h="16290"/>
          <w:pgMar w:top="360" w:right="320" w:bottom="140" w:left="360" w:header="0" w:footer="0" w:gutter="0"/>
          <w:cols w:num="2" w:space="720" w:equalWidth="0">
            <w:col w:w="8234" w:space="219"/>
            <w:col w:w="2727"/>
          </w:cols>
        </w:sectPr>
      </w:pPr>
    </w:p>
    <w:p w14:paraId="70140EA8" w14:textId="77777777" w:rsidR="00540488" w:rsidRDefault="00540488">
      <w:pPr>
        <w:pStyle w:val="BodyText"/>
        <w:spacing w:before="10"/>
      </w:pPr>
    </w:p>
    <w:p w14:paraId="4C834688" w14:textId="77777777" w:rsidR="00540488" w:rsidRDefault="00540488">
      <w:pPr>
        <w:sectPr w:rsidR="00540488">
          <w:type w:val="continuous"/>
          <w:pgSz w:w="11860" w:h="16290"/>
          <w:pgMar w:top="360" w:right="320" w:bottom="140" w:left="360" w:header="0" w:footer="0" w:gutter="0"/>
          <w:cols w:space="720"/>
        </w:sectPr>
      </w:pPr>
    </w:p>
    <w:p w14:paraId="6335A0DA" w14:textId="21DE89F9" w:rsidR="00540488" w:rsidRDefault="00000000">
      <w:pPr>
        <w:pStyle w:val="Heading1"/>
        <w:spacing w:before="109"/>
      </w:pPr>
      <w:r>
        <w:pict w14:anchorId="2A192D59">
          <v:group id="docshapegroup57" o:spid="_x0000_s2056" style="position:absolute;left:0;text-align:left;margin-left:15pt;margin-top:28.05pt;width:565pt;height:16.6pt;z-index:-15870976;mso-position-horizontal-relative:page;mso-position-vertical-relative:page" coordorigin="300,561" coordsize="11300,332">
            <v:shape id="docshape58" o:spid="_x0000_s2059" style="position:absolute;left:300;top:560;width:11300;height:332" coordorigin="300,561" coordsize="11300,332" path="m11545,561l355,561r-21,4l316,577r-12,17l300,616r,221l304,858r12,18l334,887r21,5l11545,892r21,-5l11584,876r12,-18l11600,837r,-221l11596,594r-12,-17l11566,565r-21,-4xe" fillcolor="#eee" stroked="f">
              <v:path arrowok="t"/>
            </v:shape>
            <v:shape id="docshape59" o:spid="_x0000_s2058" type="#_x0000_t202" style="position:absolute;left:465;top:616;width:2667;height:211" filled="f" stroked="f">
              <v:textbox inset="0,0,0,0">
                <w:txbxContent>
                  <w:p w14:paraId="265AF3E1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Exam</w:t>
                    </w:r>
                    <w:r>
                      <w:rPr>
                        <w:rFonts w:ascii="Arial"/>
                        <w:b/>
                        <w:color w:val="4D4D4D"/>
                        <w:spacing w:val="2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Testing</w:t>
                    </w:r>
                    <w:r>
                      <w:rPr>
                        <w:rFonts w:ascii="Arial"/>
                        <w:b/>
                        <w:color w:val="4D4D4D"/>
                        <w:spacing w:val="3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System</w:t>
                    </w:r>
                    <w:r>
                      <w:rPr>
                        <w:rFonts w:ascii="Arial"/>
                        <w:b/>
                        <w:color w:val="4D4D4D"/>
                        <w:spacing w:val="3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z w:val="15"/>
                      </w:rPr>
                      <w:t>API</w:t>
                    </w:r>
                    <w:r>
                      <w:rPr>
                        <w:rFonts w:ascii="Arial"/>
                        <w:b/>
                        <w:color w:val="4D4D4D"/>
                        <w:spacing w:val="3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sz w:val="15"/>
                      </w:rPr>
                      <w:t>(Swagger)</w:t>
                    </w:r>
                  </w:p>
                </w:txbxContent>
              </v:textbox>
            </v:shape>
            <v:shape id="docshape60" o:spid="_x0000_s2057" type="#_x0000_t202" style="position:absolute;left:8929;top:616;width:2360;height:211" filled="f" stroked="f">
              <v:textbox inset="0,0,0,0">
                <w:txbxContent>
                  <w:p w14:paraId="720212DA" w14:textId="77777777" w:rsidR="00540488" w:rsidRDefault="00000000">
                    <w:pPr>
                      <w:spacing w:before="24"/>
                      <w:rPr>
                        <w:rFonts w:ascii="Arial"/>
                        <w:b/>
                        <w:sz w:val="15"/>
                      </w:rPr>
                    </w:pP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Feb</w:t>
                    </w:r>
                    <w:r>
                      <w:rPr>
                        <w:rFonts w:ascii="Arial"/>
                        <w:b/>
                        <w:color w:val="4D4D4D"/>
                        <w:spacing w:val="-11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2022</w:t>
                    </w:r>
                    <w:r>
                      <w:rPr>
                        <w:rFonts w:ascii="Arial"/>
                        <w:b/>
                        <w:color w:val="4D4D4D"/>
                        <w:spacing w:val="-10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-</w:t>
                    </w:r>
                    <w:r>
                      <w:rPr>
                        <w:rFonts w:ascii="Arial"/>
                        <w:b/>
                        <w:color w:val="4D4D4D"/>
                        <w:spacing w:val="-11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Jun</w:t>
                    </w:r>
                    <w:r>
                      <w:rPr>
                        <w:rFonts w:ascii="Arial"/>
                        <w:b/>
                        <w:color w:val="4D4D4D"/>
                        <w:spacing w:val="-10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2022</w:t>
                    </w:r>
                    <w:r>
                      <w:rPr>
                        <w:rFonts w:ascii="Arial"/>
                        <w:b/>
                        <w:color w:val="4D4D4D"/>
                        <w:spacing w:val="23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w w:val="105"/>
                        <w:sz w:val="15"/>
                      </w:rPr>
                      <w:t>(4</w:t>
                    </w:r>
                    <w:r>
                      <w:rPr>
                        <w:rFonts w:ascii="Arial"/>
                        <w:b/>
                        <w:color w:val="4D4D4D"/>
                        <w:spacing w:val="-11"/>
                        <w:w w:val="105"/>
                        <w:sz w:val="15"/>
                      </w:rPr>
                      <w:t xml:space="preserve"> </w:t>
                    </w:r>
                    <w:r>
                      <w:rPr>
                        <w:rFonts w:ascii="Arial"/>
                        <w:b/>
                        <w:color w:val="4D4D4D"/>
                        <w:spacing w:val="-2"/>
                        <w:w w:val="105"/>
                        <w:sz w:val="15"/>
                      </w:rPr>
                      <w:t>months)</w:t>
                    </w:r>
                  </w:p>
                </w:txbxContent>
              </v:textbox>
            </v:shape>
            <w10:wrap anchorx="page" anchory="page"/>
          </v:group>
        </w:pict>
      </w:r>
      <w:r w:rsidR="0028238D">
        <w:rPr>
          <w:noProof/>
        </w:rPr>
        <w:drawing>
          <wp:inline distT="0" distB="0" distL="0" distR="0" wp14:anchorId="1760CFCA" wp14:editId="503F2796">
            <wp:extent cx="152400" cy="152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 Symbol" w:hAnsi="Segoe UI Symbol"/>
          <w:color w:val="2090C7"/>
          <w:spacing w:val="-6"/>
        </w:rPr>
        <w:t xml:space="preserve"> </w:t>
      </w:r>
      <w:r>
        <w:rPr>
          <w:color w:val="2090C7"/>
          <w:spacing w:val="-2"/>
          <w:position w:val="1"/>
        </w:rPr>
        <w:t>Industries</w:t>
      </w:r>
    </w:p>
    <w:p w14:paraId="1B68B60C" w14:textId="77777777" w:rsidR="00540488" w:rsidRDefault="00000000">
      <w:pPr>
        <w:pStyle w:val="BodyText"/>
        <w:spacing w:before="92"/>
        <w:ind w:left="381"/>
      </w:pPr>
      <w:r>
        <w:pict w14:anchorId="22ED8953">
          <v:group id="docshapegroup61" o:spid="_x0000_s2053" style="position:absolute;left:0;text-align:left;margin-left:27.4pt;margin-top:7.15pt;width:3.35pt;height:3.35pt;z-index:15734784;mso-position-horizontal-relative:page" coordorigin="548,143" coordsize="67,67">
            <v:shape id="docshape62" o:spid="_x0000_s2055" style="position:absolute;left:553;top:148;width:56;height:56" coordorigin="554,149" coordsize="56,56" path="m597,149r-31,l554,161r,31l566,204r31,l609,192r,-16l609,161,597,149xe" fillcolor="#4d4d4d" stroked="f">
              <v:path arrowok="t"/>
            </v:shape>
            <v:shape id="docshape63" o:spid="_x0000_s2054" style="position:absolute;left:553;top:148;width:56;height:56" coordorigin="554,149" coordsize="56,56" path="m609,176r,16l597,204r-16,l566,204,554,192r,-16l554,161r12,-12l581,149r16,l609,161r,15xe" filled="f" strokecolor="#4d4d4d" strokeweight=".19464mm">
              <v:path arrowok="t"/>
            </v:shape>
            <w10:wrap anchorx="page"/>
          </v:group>
        </w:pict>
      </w:r>
      <w:r>
        <w:rPr>
          <w:color w:val="4D4D4D"/>
        </w:rPr>
        <w:t>Information</w:t>
      </w:r>
      <w:r>
        <w:rPr>
          <w:color w:val="4D4D4D"/>
          <w:spacing w:val="5"/>
        </w:rPr>
        <w:t xml:space="preserve"> </w:t>
      </w:r>
      <w:r>
        <w:rPr>
          <w:color w:val="4D4D4D"/>
          <w:spacing w:val="-2"/>
        </w:rPr>
        <w:t>Technology</w:t>
      </w:r>
    </w:p>
    <w:p w14:paraId="1B1C9E96" w14:textId="77777777" w:rsidR="00540488" w:rsidRDefault="00540488">
      <w:pPr>
        <w:pStyle w:val="BodyText"/>
        <w:spacing w:before="7"/>
        <w:rPr>
          <w:sz w:val="18"/>
        </w:rPr>
      </w:pPr>
    </w:p>
    <w:p w14:paraId="33FCAB1F" w14:textId="1D10D90C" w:rsidR="00540488" w:rsidRDefault="0028238D">
      <w:pPr>
        <w:pStyle w:val="Heading1"/>
      </w:pPr>
      <w:r w:rsidRPr="002730E1">
        <w:pict w14:anchorId="745286F8">
          <v:shape id="Picture 16" o:spid="_x0000_i1105" type="#_x0000_t75" style="width:12pt;height:12pt;visibility:visible;mso-wrap-style:square">
            <v:imagedata r:id="rId23" o:title=""/>
          </v:shape>
        </w:pict>
      </w:r>
      <w:r w:rsidR="00000000">
        <w:rPr>
          <w:rFonts w:ascii="Segoe UI Symbol"/>
          <w:color w:val="2090C7"/>
          <w:spacing w:val="34"/>
          <w:w w:val="120"/>
        </w:rPr>
        <w:t xml:space="preserve"> </w:t>
      </w:r>
      <w:r w:rsidR="00000000">
        <w:rPr>
          <w:color w:val="2090C7"/>
          <w:spacing w:val="-2"/>
          <w:w w:val="95"/>
          <w:position w:val="1"/>
        </w:rPr>
        <w:t>Languages</w:t>
      </w:r>
    </w:p>
    <w:p w14:paraId="7F3D9ACD" w14:textId="77777777" w:rsidR="00540488" w:rsidRPr="00491FA7" w:rsidRDefault="00000000">
      <w:pPr>
        <w:pStyle w:val="BodyText"/>
        <w:spacing w:before="92" w:line="300" w:lineRule="auto"/>
        <w:ind w:left="381" w:right="449"/>
      </w:pPr>
      <w:r w:rsidRPr="00491FA7">
        <w:rPr>
          <w:color w:val="4D4D4D"/>
        </w:rPr>
        <w:t>Urdu - Native Sindhi - Native English - Medium</w:t>
      </w:r>
    </w:p>
    <w:p w14:paraId="7968A2CE" w14:textId="688912A9" w:rsidR="00540488" w:rsidRDefault="00000000">
      <w:pPr>
        <w:pStyle w:val="Heading1"/>
        <w:spacing w:before="109"/>
      </w:pPr>
      <w:r>
        <w:br w:type="column"/>
      </w:r>
      <w:r w:rsidR="0028238D" w:rsidRPr="002730E1">
        <w:pict w14:anchorId="6C508848">
          <v:shape id="Picture 15" o:spid="_x0000_i1095" type="#_x0000_t75" style="width:12pt;height:12pt;visibility:visible;mso-wrap-style:square">
            <v:imagedata r:id="rId24" o:title=""/>
          </v:shape>
        </w:pict>
      </w:r>
      <w:r>
        <w:rPr>
          <w:rFonts w:ascii="Segoe UI Symbol"/>
          <w:color w:val="2090C7"/>
          <w:spacing w:val="12"/>
        </w:rPr>
        <w:t xml:space="preserve"> </w:t>
      </w:r>
      <w:r>
        <w:rPr>
          <w:color w:val="2090C7"/>
          <w:position w:val="1"/>
        </w:rPr>
        <w:t>Functional</w:t>
      </w:r>
      <w:r>
        <w:rPr>
          <w:color w:val="2090C7"/>
          <w:spacing w:val="-1"/>
          <w:position w:val="1"/>
        </w:rPr>
        <w:t xml:space="preserve"> </w:t>
      </w:r>
      <w:r>
        <w:rPr>
          <w:color w:val="2090C7"/>
          <w:spacing w:val="-2"/>
          <w:position w:val="1"/>
        </w:rPr>
        <w:t>Areas</w:t>
      </w:r>
    </w:p>
    <w:p w14:paraId="3E3AAE40" w14:textId="77777777" w:rsidR="00540488" w:rsidRDefault="00000000">
      <w:pPr>
        <w:pStyle w:val="BodyText"/>
        <w:spacing w:before="92"/>
        <w:ind w:left="381"/>
      </w:pPr>
      <w:r>
        <w:pict w14:anchorId="0DB9EE67">
          <v:group id="docshapegroup64" o:spid="_x0000_s2050" style="position:absolute;left:0;text-align:left;margin-left:309.9pt;margin-top:7.15pt;width:3.35pt;height:3.35pt;z-index:15735296;mso-position-horizontal-relative:page" coordorigin="6198,143" coordsize="67,67">
            <v:shape id="docshape65" o:spid="_x0000_s2052" style="position:absolute;left:6203;top:148;width:56;height:56" coordorigin="6204,149" coordsize="56,56" path="m6247,149r-31,l6204,161r,31l6216,204r31,l6259,192r,-16l6259,161r-12,-12xe" fillcolor="#4d4d4d" stroked="f">
              <v:path arrowok="t"/>
            </v:shape>
            <v:shape id="docshape66" o:spid="_x0000_s2051" style="position:absolute;left:6203;top:148;width:56;height:56" coordorigin="6204,149" coordsize="56,56" path="m6259,176r,16l6247,204r-16,l6216,204r-12,-12l6204,176r,-15l6216,149r15,l6247,149r12,12l6259,176xe" filled="f" strokecolor="#4d4d4d" strokeweight=".19464mm">
              <v:path arrowok="t"/>
            </v:shape>
            <w10:wrap anchorx="page"/>
          </v:group>
        </w:pict>
      </w:r>
      <w:r>
        <w:rPr>
          <w:color w:val="4D4D4D"/>
        </w:rPr>
        <w:t>Web</w:t>
      </w:r>
      <w:r>
        <w:rPr>
          <w:color w:val="4D4D4D"/>
          <w:spacing w:val="9"/>
        </w:rPr>
        <w:t xml:space="preserve"> </w:t>
      </w:r>
      <w:r>
        <w:rPr>
          <w:color w:val="4D4D4D"/>
        </w:rPr>
        <w:t>&amp;</w:t>
      </w:r>
      <w:r>
        <w:rPr>
          <w:color w:val="4D4D4D"/>
          <w:spacing w:val="10"/>
        </w:rPr>
        <w:t xml:space="preserve"> </w:t>
      </w:r>
      <w:r>
        <w:rPr>
          <w:color w:val="4D4D4D"/>
        </w:rPr>
        <w:t>Software</w:t>
      </w:r>
      <w:r>
        <w:rPr>
          <w:color w:val="4D4D4D"/>
          <w:spacing w:val="10"/>
        </w:rPr>
        <w:t xml:space="preserve"> </w:t>
      </w:r>
      <w:r>
        <w:rPr>
          <w:color w:val="4D4D4D"/>
          <w:spacing w:val="-2"/>
        </w:rPr>
        <w:t>Development</w:t>
      </w:r>
    </w:p>
    <w:p w14:paraId="6C3B9900" w14:textId="77777777" w:rsidR="00540488" w:rsidRDefault="00540488">
      <w:pPr>
        <w:pStyle w:val="BodyText"/>
        <w:spacing w:before="7"/>
        <w:rPr>
          <w:sz w:val="18"/>
        </w:rPr>
      </w:pPr>
    </w:p>
    <w:p w14:paraId="4521447A" w14:textId="1D1C9DFF" w:rsidR="00491FA7" w:rsidRPr="00491FA7" w:rsidRDefault="00000000" w:rsidP="00491FA7">
      <w:pPr>
        <w:pStyle w:val="Heading1"/>
        <w:numPr>
          <w:ilvl w:val="0"/>
          <w:numId w:val="1"/>
        </w:numPr>
        <w:rPr>
          <w:color w:val="2090C7"/>
          <w:spacing w:val="-2"/>
          <w:w w:val="105"/>
          <w:position w:val="1"/>
        </w:rPr>
      </w:pPr>
      <w:r>
        <w:rPr>
          <w:color w:val="2090C7"/>
          <w:spacing w:val="-2"/>
          <w:w w:val="105"/>
          <w:position w:val="1"/>
        </w:rPr>
        <w:t>Hobbies</w:t>
      </w:r>
    </w:p>
    <w:p w14:paraId="7C79F5A2" w14:textId="77777777" w:rsidR="00540488" w:rsidRPr="00491FA7" w:rsidRDefault="00000000">
      <w:pPr>
        <w:pStyle w:val="BodyText"/>
        <w:spacing w:before="92" w:line="300" w:lineRule="auto"/>
        <w:ind w:left="381" w:right="3230"/>
      </w:pPr>
      <w:r w:rsidRPr="00491FA7">
        <w:rPr>
          <w:color w:val="4D4D4D"/>
        </w:rPr>
        <w:t>Web</w:t>
      </w:r>
      <w:r w:rsidRPr="00491FA7">
        <w:rPr>
          <w:color w:val="4D4D4D"/>
          <w:spacing w:val="-3"/>
        </w:rPr>
        <w:t xml:space="preserve"> </w:t>
      </w:r>
      <w:r w:rsidRPr="00491FA7">
        <w:rPr>
          <w:color w:val="4D4D4D"/>
        </w:rPr>
        <w:t>Development Software</w:t>
      </w:r>
      <w:r w:rsidRPr="00491FA7">
        <w:rPr>
          <w:color w:val="4D4D4D"/>
          <w:spacing w:val="-3"/>
        </w:rPr>
        <w:t xml:space="preserve"> </w:t>
      </w:r>
      <w:r w:rsidRPr="00491FA7">
        <w:rPr>
          <w:color w:val="4D4D4D"/>
        </w:rPr>
        <w:t xml:space="preserve">Development </w:t>
      </w:r>
      <w:r w:rsidRPr="00491FA7">
        <w:rPr>
          <w:color w:val="4D4D4D"/>
          <w:spacing w:val="-2"/>
        </w:rPr>
        <w:t>Programming</w:t>
      </w:r>
    </w:p>
    <w:sectPr w:rsidR="00540488" w:rsidRPr="00491FA7">
      <w:type w:val="continuous"/>
      <w:pgSz w:w="11860" w:h="16290"/>
      <w:pgMar w:top="360" w:right="320" w:bottom="140" w:left="360" w:header="0" w:footer="0" w:gutter="0"/>
      <w:cols w:num="2" w:space="720" w:equalWidth="0">
        <w:col w:w="2209" w:space="3441"/>
        <w:col w:w="553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2323F" w14:textId="77777777" w:rsidR="006F3A1E" w:rsidRDefault="006F3A1E">
      <w:r>
        <w:separator/>
      </w:r>
    </w:p>
  </w:endnote>
  <w:endnote w:type="continuationSeparator" w:id="0">
    <w:p w14:paraId="186B5BF8" w14:textId="77777777" w:rsidR="006F3A1E" w:rsidRDefault="006F3A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UI Gothic">
    <w:altName w:val="MS UI 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C03E5" w14:textId="77777777" w:rsidR="00540488" w:rsidRDefault="00000000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7441920" behindDoc="1" locked="0" layoutInCell="1" allowOverlap="1" wp14:anchorId="7A61C1C8" wp14:editId="13540740">
          <wp:simplePos x="0" y="0"/>
          <wp:positionH relativeFrom="page">
            <wp:posOffset>6872309</wp:posOffset>
          </wp:positionH>
          <wp:positionV relativeFrom="page">
            <wp:posOffset>10338219</wp:posOffset>
          </wp:positionV>
          <wp:extent cx="493690" cy="5524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93690" cy="55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19A6E3D1">
        <v:rect id="docshape1" o:spid="_x0000_s1044" style="position:absolute;margin-left:15pt;margin-top:807.05pt;width:565pt;height:.5pt;z-index:-15874048;mso-position-horizontal-relative:page;mso-position-vertical-relative:page" fillcolor="#ccc" stroked="f">
          <w10:wrap anchorx="page" anchory="page"/>
        </v:rect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A0B0C" w14:textId="77777777" w:rsidR="00540488" w:rsidRDefault="00000000">
    <w:pPr>
      <w:pStyle w:val="BodyText"/>
      <w:spacing w:line="14" w:lineRule="auto"/>
    </w:pPr>
    <w:r>
      <w:rPr>
        <w:noProof/>
      </w:rPr>
      <w:drawing>
        <wp:anchor distT="0" distB="0" distL="0" distR="0" simplePos="0" relativeHeight="487442944" behindDoc="1" locked="0" layoutInCell="1" allowOverlap="1" wp14:anchorId="327E79EE" wp14:editId="3918715C">
          <wp:simplePos x="0" y="0"/>
          <wp:positionH relativeFrom="page">
            <wp:posOffset>6872309</wp:posOffset>
          </wp:positionH>
          <wp:positionV relativeFrom="page">
            <wp:posOffset>10338219</wp:posOffset>
          </wp:positionV>
          <wp:extent cx="493690" cy="5524"/>
          <wp:effectExtent l="0" t="0" r="0" b="0"/>
          <wp:wrapNone/>
          <wp:docPr id="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93690" cy="55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79C19E5A">
        <v:rect id="docshape24" o:spid="_x0000_s1043" style="position:absolute;margin-left:15pt;margin-top:807.05pt;width:565pt;height:.5pt;z-index:-15873024;mso-position-horizontal-relative:page;mso-position-vertical-relative:page" fillcolor="#ccc" stroked="f">
          <w10:wrap anchorx="page" anchory="page"/>
        </v:rect>
      </w:pict>
    </w:r>
    <w:r>
      <w:pict w14:anchorId="13E4CAEC">
        <v:group id="docshapegroup25" o:spid="_x0000_s1040" style="position:absolute;margin-left:27.4pt;margin-top:600.5pt;width:3.35pt;height:3.35pt;z-index:-15872512;mso-position-horizontal-relative:page;mso-position-vertical-relative:page" coordorigin="548,12010" coordsize="67,67">
          <v:shape id="docshape26" o:spid="_x0000_s1042" style="position:absolute;left:553;top:12015;width:56;height:56" coordorigin="554,12015" coordsize="56,56" path="m597,12015r-31,l554,12028r,30l566,12070r31,l609,12058r,-15l609,12028r-12,-13xe" fillcolor="#4d4d4d" stroked="f">
            <v:path arrowok="t"/>
          </v:shape>
          <v:shape id="docshape27" o:spid="_x0000_s1041" style="position:absolute;left:553;top:12015;width:56;height:56" coordorigin="554,12015" coordsize="56,56" path="m609,12043r,15l597,12070r-16,l566,12070r-12,-12l554,12043r,-15l566,12015r15,l597,12015r12,13l609,12043xe" filled="f" strokecolor="#4d4d4d" strokeweight=".19464mm">
            <v:path arrowok="t"/>
          </v:shape>
          <w10:wrap anchorx="page" anchory="page"/>
        </v:group>
      </w:pict>
    </w:r>
    <w:r>
      <w:pict w14:anchorId="4B498CAF">
        <v:group id="docshapegroup28" o:spid="_x0000_s1037" style="position:absolute;margin-left:309.9pt;margin-top:600.5pt;width:3.35pt;height:3.35pt;z-index:-15872000;mso-position-horizontal-relative:page;mso-position-vertical-relative:page" coordorigin="6198,12010" coordsize="67,67">
          <v:shape id="docshape29" o:spid="_x0000_s1039" style="position:absolute;left:6203;top:12015;width:56;height:56" coordorigin="6204,12015" coordsize="56,56" path="m6247,12015r-31,l6204,12028r,30l6216,12070r31,l6259,12058r,-15l6259,12028r-12,-13xe" fillcolor="#4d4d4d" stroked="f">
            <v:path arrowok="t"/>
          </v:shape>
          <v:shape id="docshape30" o:spid="_x0000_s1038" style="position:absolute;left:6203;top:12015;width:56;height:56" coordorigin="6204,12015" coordsize="56,56" path="m6259,12043r,15l6247,12070r-16,l6216,12070r-12,-12l6204,12043r,-15l6216,12015r15,l6247,12015r12,13l6259,12043xe" filled="f" strokecolor="#4d4d4d" strokeweight=".19464mm">
            <v:path arrowok="t"/>
          </v:shape>
          <w10:wrap anchorx="page" anchory="page"/>
        </v:group>
      </w:pict>
    </w:r>
    <w:r>
      <w:pict w14:anchorId="5FA70451">
        <v:group id="docshapegroup31" o:spid="_x0000_s1034" style="position:absolute;margin-left:27.4pt;margin-top:589.45pt;width:3.35pt;height:3.35pt;z-index:-15871488;mso-position-horizontal-relative:page;mso-position-vertical-relative:page" coordorigin="548,11789" coordsize="67,67">
          <v:shape id="docshape32" o:spid="_x0000_s1036" style="position:absolute;left:553;top:11794;width:56;height:56" coordorigin="554,11794" coordsize="56,56" path="m597,11794r-31,l554,11807r,30l566,11850r31,l609,11837r,-15l609,11807r-12,-13xe" fillcolor="#4d4d4d" stroked="f">
            <v:path arrowok="t"/>
          </v:shape>
          <v:shape id="docshape33" o:spid="_x0000_s1035" style="position:absolute;left:553;top:11794;width:56;height:56" coordorigin="554,11794" coordsize="56,56" path="m609,11822r,15l597,11850r-16,l566,11850r-12,-13l554,11822r,-15l566,11794r15,l597,11794r12,13l609,11822xe" filled="f" strokecolor="#4d4d4d" strokeweight=".19464mm">
            <v:path arrowok="t"/>
          </v:shape>
          <w10:wrap anchorx="page" anchory="page"/>
        </v:group>
      </w:pict>
    </w:r>
    <w:r>
      <w:pict w14:anchorId="255D831A">
        <v:group id="docshapegroup34" o:spid="_x0000_s1031" style="position:absolute;margin-left:309.9pt;margin-top:589.45pt;width:3.35pt;height:3.35pt;z-index:-15870976;mso-position-horizontal-relative:page;mso-position-vertical-relative:page" coordorigin="6198,11789" coordsize="67,67">
          <v:shape id="docshape35" o:spid="_x0000_s1033" style="position:absolute;left:6203;top:11794;width:56;height:56" coordorigin="6204,11794" coordsize="56,56" path="m6247,11794r-31,l6204,11807r,30l6216,11850r31,l6259,11837r,-15l6259,11807r-12,-13xe" fillcolor="#4d4d4d" stroked="f">
            <v:path arrowok="t"/>
          </v:shape>
          <v:shape id="docshape36" o:spid="_x0000_s1032" style="position:absolute;left:6203;top:11794;width:56;height:56" coordorigin="6204,11794" coordsize="56,56" path="m6259,11822r,15l6247,11850r-16,l6216,11850r-12,-13l6204,11822r,-15l6216,11794r15,l6247,11794r12,13l6259,11822xe" filled="f" strokecolor="#4d4d4d" strokeweight=".19464mm">
            <v:path arrowok="t"/>
          </v:shape>
          <w10:wrap anchorx="page" anchory="page"/>
        </v:group>
      </w:pict>
    </w:r>
    <w:r>
      <w:pict w14:anchorId="0F7B3099">
        <v:group id="docshapegroup37" o:spid="_x0000_s1028" style="position:absolute;margin-left:27.4pt;margin-top:578.4pt;width:3.35pt;height:3.35pt;z-index:-15870464;mso-position-horizontal-relative:page;mso-position-vertical-relative:page" coordorigin="548,11568" coordsize="67,67">
          <v:shape id="docshape38" o:spid="_x0000_s1030" style="position:absolute;left:553;top:11573;width:56;height:56" coordorigin="554,11574" coordsize="56,56" path="m597,11574r-31,l554,11586r,31l566,11629r31,l609,11617r,-16l609,11586r-12,-12xe" fillcolor="#4d4d4d" stroked="f">
            <v:path arrowok="t"/>
          </v:shape>
          <v:shape id="docshape39" o:spid="_x0000_s1029" style="position:absolute;left:553;top:11573;width:56;height:56" coordorigin="554,11574" coordsize="56,56" path="m609,11601r,16l597,11629r-16,l566,11629r-12,-12l554,11601r,-15l566,11574r15,l597,11574r12,12l609,11601xe" filled="f" strokecolor="#4d4d4d" strokeweight=".19464mm">
            <v:path arrowok="t"/>
          </v:shape>
          <w10:wrap anchorx="page" anchory="page"/>
        </v:group>
      </w:pict>
    </w:r>
    <w:r>
      <w:pict w14:anchorId="0404213F">
        <v:group id="docshapegroup40" o:spid="_x0000_s1025" style="position:absolute;margin-left:309.9pt;margin-top:578.4pt;width:3.35pt;height:3.35pt;z-index:-15869952;mso-position-horizontal-relative:page;mso-position-vertical-relative:page" coordorigin="6198,11568" coordsize="67,67">
          <v:shape id="docshape41" o:spid="_x0000_s1027" style="position:absolute;left:6203;top:11573;width:56;height:56" coordorigin="6204,11574" coordsize="56,56" path="m6247,11574r-31,l6204,11586r,31l6216,11629r31,l6259,11617r,-16l6259,11586r-12,-12xe" fillcolor="#4d4d4d" stroked="f">
            <v:path arrowok="t"/>
          </v:shape>
          <v:shape id="docshape42" o:spid="_x0000_s1026" style="position:absolute;left:6203;top:11573;width:56;height:56" coordorigin="6204,11574" coordsize="56,56" path="m6259,11601r,16l6247,11629r-16,l6216,11629r-12,-12l6204,11601r,-15l6216,11574r15,l6247,11574r12,12l6259,11601xe" filled="f" strokecolor="#4d4d4d" strokeweight=".19464mm">
            <v:path arrowok="t"/>
          </v:shape>
          <w10:wrap anchorx="page" anchory="page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F3663" w14:textId="77777777" w:rsidR="006F3A1E" w:rsidRDefault="006F3A1E">
      <w:r>
        <w:separator/>
      </w:r>
    </w:p>
  </w:footnote>
  <w:footnote w:type="continuationSeparator" w:id="0">
    <w:p w14:paraId="37DAA879" w14:textId="77777777" w:rsidR="006F3A1E" w:rsidRDefault="006F3A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96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797" type="#_x0000_t75" style="width:12pt;height:12pt;visibility:visible;mso-wrap-style:square" o:bullet="t">
        <v:imagedata r:id="rId2" o:title=""/>
      </v:shape>
    </w:pict>
  </w:numPicBullet>
  <w:numPicBullet w:numPicBulletId="2">
    <w:pict>
      <v:shape id="_x0000_i1798" type="#_x0000_t75" style="width:12pt;height:12pt;visibility:visible;mso-wrap-style:square" o:bullet="t">
        <v:imagedata r:id="rId3" o:title=""/>
      </v:shape>
    </w:pict>
  </w:numPicBullet>
  <w:numPicBullet w:numPicBulletId="3">
    <w:pict>
      <v:shape id="_x0000_i1799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800" type="#_x0000_t75" style="width:12pt;height:12pt;visibility:visible;mso-wrap-style:square" o:bullet="t">
        <v:imagedata r:id="rId5" o:title=""/>
      </v:shape>
    </w:pict>
  </w:numPicBullet>
  <w:numPicBullet w:numPicBulletId="5">
    <w:pict>
      <v:shape id="_x0000_i1801" type="#_x0000_t75" style="width:12pt;height:12pt;visibility:visible;mso-wrap-style:square" o:bullet="t">
        <v:imagedata r:id="rId6" o:title=""/>
      </v:shape>
    </w:pict>
  </w:numPicBullet>
  <w:abstractNum w:abstractNumId="0" w15:restartNumberingAfterBreak="0">
    <w:nsid w:val="284C27BD"/>
    <w:multiLevelType w:val="hybridMultilevel"/>
    <w:tmpl w:val="641E7206"/>
    <w:lvl w:ilvl="0" w:tplc="D444EB90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F86A26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C8460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74D4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8ADB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34BC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F6EA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5029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AAEB1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56048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9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sDSzMDczN7O0sDRX0lEKTi0uzszPAykwrAUAuId4siwAAAA="/>
  </w:docVars>
  <w:rsids>
    <w:rsidRoot w:val="00540488"/>
    <w:rsid w:val="000123EA"/>
    <w:rsid w:val="0012665B"/>
    <w:rsid w:val="0028238D"/>
    <w:rsid w:val="00435A4E"/>
    <w:rsid w:val="00491FA7"/>
    <w:rsid w:val="00540488"/>
    <w:rsid w:val="006F3A1E"/>
    <w:rsid w:val="00B23AC3"/>
    <w:rsid w:val="00DD2172"/>
    <w:rsid w:val="00F14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6"/>
    <o:shapelayout v:ext="edit">
      <o:idmap v:ext="edit" data="2"/>
    </o:shapelayout>
  </w:shapeDefaults>
  <w:decimalSymbol w:val="."/>
  <w:listSeparator w:val=","/>
  <w14:docId w14:val="1DE227BF"/>
  <w15:docId w15:val="{D3920037-204A-4C89-AFA2-AFA7BA9F4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" w:eastAsia="Lucida Sans" w:hAnsi="Lucida Sans" w:cs="Lucida Sans"/>
    </w:rPr>
  </w:style>
  <w:style w:type="paragraph" w:styleId="Heading1">
    <w:name w:val="heading 1"/>
    <w:basedOn w:val="Normal"/>
    <w:uiPriority w:val="9"/>
    <w:qFormat/>
    <w:pPr>
      <w:ind w:left="105"/>
      <w:outlineLvl w:val="0"/>
    </w:pPr>
    <w:rPr>
      <w:sz w:val="33"/>
      <w:szCs w:val="33"/>
    </w:rPr>
  </w:style>
  <w:style w:type="paragraph" w:styleId="Heading2">
    <w:name w:val="heading 2"/>
    <w:basedOn w:val="Normal"/>
    <w:uiPriority w:val="9"/>
    <w:unhideWhenUsed/>
    <w:qFormat/>
    <w:pPr>
      <w:spacing w:before="120"/>
      <w:ind w:left="116"/>
      <w:outlineLvl w:val="1"/>
    </w:pPr>
    <w:rPr>
      <w:rFonts w:ascii="Arial" w:eastAsia="Arial" w:hAnsi="Arial" w:cs="Arial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5"/>
      <w:szCs w:val="15"/>
    </w:rPr>
  </w:style>
  <w:style w:type="paragraph" w:styleId="Title">
    <w:name w:val="Title"/>
    <w:basedOn w:val="Normal"/>
    <w:uiPriority w:val="10"/>
    <w:qFormat/>
    <w:pPr>
      <w:spacing w:before="208"/>
      <w:ind w:left="1473"/>
    </w:pPr>
    <w:rPr>
      <w:sz w:val="39"/>
      <w:szCs w:val="3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2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mailto:ashfaqalizardariofficial@gmail.com" TargetMode="External"/><Relationship Id="rId12" Type="http://schemas.openxmlformats.org/officeDocument/2006/relationships/image" Target="media/image11.png"/><Relationship Id="rId17" Type="http://schemas.openxmlformats.org/officeDocument/2006/relationships/image" Target="media/image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4.png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0.png"/><Relationship Id="rId24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13.png"/><Relationship Id="rId23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hyperlink" Target="http://sweetenterprises.pk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8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hfaqAliZardariCV</vt:lpstr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hfaqAliZardariCV</dc:title>
  <dc:subject>I am willing to go to serve the organization where my professional growth and development may be extended. Strongly focused and knowledgeable experienced software developer. I may be given&amp;nbsp;the opportunity to make my career the best.</dc:subject>
  <dc:creator>Ashfaq Ali Zardari</dc:creator>
  <cp:keywords>Ashfaq Ali Zardari CV</cp:keywords>
  <cp:lastModifiedBy>Ashfaq Ali Zardari</cp:lastModifiedBy>
  <cp:revision>7</cp:revision>
  <cp:lastPrinted>2022-10-24T19:38:00Z</cp:lastPrinted>
  <dcterms:created xsi:type="dcterms:W3CDTF">2022-10-24T18:27:00Z</dcterms:created>
  <dcterms:modified xsi:type="dcterms:W3CDTF">2022-10-24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10-24T00:00:00Z</vt:filetime>
  </property>
</Properties>
</file>